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59AC4C" w14:textId="451220F6" w:rsidR="00D85DED" w:rsidRDefault="00AC77EA" w:rsidP="00B9649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ates individual</w:t>
      </w:r>
    </w:p>
    <w:p w14:paraId="63875B8D" w14:textId="40D119B8" w:rsidR="00AC77EA" w:rsidRDefault="00A554C2" w:rsidP="00B9649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“</w:t>
      </w:r>
      <w:r w:rsidR="00AC77EA">
        <w:rPr>
          <w:rFonts w:ascii="Times New Roman" w:hAnsi="Times New Roman" w:cs="Times New Roman"/>
        </w:rPr>
        <w:t>2020-02-28</w:t>
      </w:r>
      <w:r>
        <w:rPr>
          <w:rFonts w:ascii="Times New Roman" w:hAnsi="Times New Roman" w:cs="Times New Roman"/>
        </w:rPr>
        <w:t>”</w:t>
      </w:r>
      <w:r w:rsidR="00AC77EA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“</w:t>
      </w:r>
      <w:r w:rsidR="00AC77EA">
        <w:rPr>
          <w:rFonts w:ascii="Times New Roman" w:hAnsi="Times New Roman" w:cs="Times New Roman"/>
        </w:rPr>
        <w:t>2020-02-29</w:t>
      </w:r>
      <w:r>
        <w:rPr>
          <w:rFonts w:ascii="Times New Roman" w:hAnsi="Times New Roman" w:cs="Times New Roman"/>
        </w:rPr>
        <w:t>”</w:t>
      </w:r>
      <w:r w:rsidR="00AC77EA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“</w:t>
      </w:r>
      <w:r w:rsidR="00AC77EA">
        <w:rPr>
          <w:rFonts w:ascii="Times New Roman" w:hAnsi="Times New Roman" w:cs="Times New Roman"/>
        </w:rPr>
        <w:t>2020-03-02</w:t>
      </w:r>
      <w:r>
        <w:rPr>
          <w:rFonts w:ascii="Times New Roman" w:hAnsi="Times New Roman" w:cs="Times New Roman"/>
        </w:rPr>
        <w:t>”</w:t>
      </w:r>
      <w:r w:rsidR="00AC77EA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“</w:t>
      </w:r>
      <w:r w:rsidR="00AC77EA">
        <w:rPr>
          <w:rFonts w:ascii="Times New Roman" w:hAnsi="Times New Roman" w:cs="Times New Roman"/>
        </w:rPr>
        <w:t>2020-03-03</w:t>
      </w:r>
      <w:r>
        <w:rPr>
          <w:rFonts w:ascii="Times New Roman" w:hAnsi="Times New Roman" w:cs="Times New Roman"/>
        </w:rPr>
        <w:t>”</w:t>
      </w:r>
      <w:r w:rsidR="00AC77EA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“</w:t>
      </w:r>
      <w:r w:rsidR="00AC77EA">
        <w:rPr>
          <w:rFonts w:ascii="Times New Roman" w:hAnsi="Times New Roman" w:cs="Times New Roman"/>
        </w:rPr>
        <w:t>2020-03-11</w:t>
      </w:r>
      <w:r>
        <w:rPr>
          <w:rFonts w:ascii="Times New Roman" w:hAnsi="Times New Roman" w:cs="Times New Roman"/>
        </w:rPr>
        <w:t>”</w:t>
      </w:r>
      <w:r w:rsidR="00AC77EA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“</w:t>
      </w:r>
      <w:r w:rsidR="00AC77EA">
        <w:rPr>
          <w:rFonts w:ascii="Times New Roman" w:hAnsi="Times New Roman" w:cs="Times New Roman"/>
        </w:rPr>
        <w:t>2020-03-15</w:t>
      </w:r>
      <w:r>
        <w:rPr>
          <w:rFonts w:ascii="Times New Roman" w:hAnsi="Times New Roman" w:cs="Times New Roman"/>
        </w:rPr>
        <w:t>”</w:t>
      </w:r>
      <w:r w:rsidR="00AC77EA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“</w:t>
      </w:r>
      <w:r w:rsidR="00AC77EA">
        <w:rPr>
          <w:rFonts w:ascii="Times New Roman" w:hAnsi="Times New Roman" w:cs="Times New Roman"/>
        </w:rPr>
        <w:t>2020-03-20</w:t>
      </w:r>
      <w:r>
        <w:rPr>
          <w:rFonts w:ascii="Times New Roman" w:hAnsi="Times New Roman" w:cs="Times New Roman"/>
        </w:rPr>
        <w:t>”</w:t>
      </w:r>
      <w:r w:rsidR="00AC77EA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“</w:t>
      </w:r>
      <w:r w:rsidR="00AC77EA">
        <w:rPr>
          <w:rFonts w:ascii="Times New Roman" w:hAnsi="Times New Roman" w:cs="Times New Roman"/>
        </w:rPr>
        <w:t>2020-03-21</w:t>
      </w:r>
      <w:r>
        <w:rPr>
          <w:rFonts w:ascii="Times New Roman" w:hAnsi="Times New Roman" w:cs="Times New Roman"/>
        </w:rPr>
        <w:t>”</w:t>
      </w:r>
      <w:r w:rsidR="00AC77EA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“</w:t>
      </w:r>
      <w:r w:rsidR="00AC77EA">
        <w:rPr>
          <w:rFonts w:ascii="Times New Roman" w:hAnsi="Times New Roman" w:cs="Times New Roman"/>
        </w:rPr>
        <w:t>2020-03-26</w:t>
      </w:r>
      <w:r>
        <w:rPr>
          <w:rFonts w:ascii="Times New Roman" w:hAnsi="Times New Roman" w:cs="Times New Roman"/>
        </w:rPr>
        <w:t>”</w:t>
      </w:r>
      <w:r w:rsidR="00AC77EA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“</w:t>
      </w:r>
      <w:r w:rsidR="00AC77EA">
        <w:rPr>
          <w:rFonts w:ascii="Times New Roman" w:hAnsi="Times New Roman" w:cs="Times New Roman"/>
        </w:rPr>
        <w:t>2020-03-30</w:t>
      </w:r>
      <w:r>
        <w:rPr>
          <w:rFonts w:ascii="Times New Roman" w:hAnsi="Times New Roman" w:cs="Times New Roman"/>
        </w:rPr>
        <w:t>”</w:t>
      </w:r>
      <w:r w:rsidR="00AC77EA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“</w:t>
      </w:r>
      <w:r w:rsidR="00AC77EA">
        <w:rPr>
          <w:rFonts w:ascii="Times New Roman" w:hAnsi="Times New Roman" w:cs="Times New Roman"/>
        </w:rPr>
        <w:t>2020-04-02</w:t>
      </w:r>
      <w:r>
        <w:rPr>
          <w:rFonts w:ascii="Times New Roman" w:hAnsi="Times New Roman" w:cs="Times New Roman"/>
        </w:rPr>
        <w:t>”</w:t>
      </w:r>
      <w:r w:rsidR="00AC77EA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“</w:t>
      </w:r>
      <w:r w:rsidR="00AC77EA">
        <w:rPr>
          <w:rFonts w:ascii="Times New Roman" w:hAnsi="Times New Roman" w:cs="Times New Roman"/>
        </w:rPr>
        <w:t>2020-04-03</w:t>
      </w:r>
      <w:r>
        <w:rPr>
          <w:rFonts w:ascii="Times New Roman" w:hAnsi="Times New Roman" w:cs="Times New Roman"/>
        </w:rPr>
        <w:t>”</w:t>
      </w:r>
      <w:r w:rsidR="00AC77EA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“</w:t>
      </w:r>
      <w:r w:rsidR="00AC77EA">
        <w:rPr>
          <w:rFonts w:ascii="Times New Roman" w:hAnsi="Times New Roman" w:cs="Times New Roman"/>
        </w:rPr>
        <w:t>2020-04-08</w:t>
      </w:r>
      <w:r>
        <w:rPr>
          <w:rFonts w:ascii="Times New Roman" w:hAnsi="Times New Roman" w:cs="Times New Roman"/>
        </w:rPr>
        <w:t>”</w:t>
      </w:r>
      <w:r w:rsidR="00AC77EA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“</w:t>
      </w:r>
      <w:r w:rsidR="00AC77EA">
        <w:rPr>
          <w:rFonts w:ascii="Times New Roman" w:hAnsi="Times New Roman" w:cs="Times New Roman"/>
        </w:rPr>
        <w:t>2020-04-10</w:t>
      </w:r>
      <w:r>
        <w:rPr>
          <w:rFonts w:ascii="Times New Roman" w:hAnsi="Times New Roman" w:cs="Times New Roman"/>
        </w:rPr>
        <w:t>”</w:t>
      </w:r>
    </w:p>
    <w:p w14:paraId="61CBE99E" w14:textId="13053A3A" w:rsidR="00AC77EA" w:rsidRDefault="003A22D9" w:rsidP="00B9649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eneral Timeline Links:</w:t>
      </w:r>
    </w:p>
    <w:p w14:paraId="4A977B2F" w14:textId="61A5E28B" w:rsidR="003A22D9" w:rsidRDefault="003A22D9" w:rsidP="003A22D9">
      <w:pPr>
        <w:pStyle w:val="ListParagraph"/>
        <w:numPr>
          <w:ilvl w:val="0"/>
          <w:numId w:val="11"/>
        </w:numPr>
        <w:rPr>
          <w:rFonts w:ascii="Times New Roman" w:hAnsi="Times New Roman" w:cs="Times New Roman"/>
        </w:rPr>
      </w:pPr>
      <w:hyperlink r:id="rId5" w:history="1">
        <w:r w:rsidRPr="00FC5DEF">
          <w:rPr>
            <w:rStyle w:val="Hyperlink"/>
            <w:rFonts w:ascii="Times New Roman" w:hAnsi="Times New Roman" w:cs="Times New Roman"/>
          </w:rPr>
          <w:t>https://www.nytimes.com/article/coronavirus-timeline.html</w:t>
        </w:r>
      </w:hyperlink>
    </w:p>
    <w:p w14:paraId="278267AA" w14:textId="245A2712" w:rsidR="003A22D9" w:rsidRPr="003A22D9" w:rsidRDefault="003A22D9" w:rsidP="003A22D9">
      <w:pPr>
        <w:pStyle w:val="ListParagraph"/>
        <w:numPr>
          <w:ilvl w:val="0"/>
          <w:numId w:val="11"/>
        </w:numPr>
        <w:rPr>
          <w:rFonts w:ascii="Times New Roman" w:hAnsi="Times New Roman" w:cs="Times New Roman"/>
        </w:rPr>
      </w:pPr>
      <w:hyperlink r:id="rId6" w:history="1">
        <w:r w:rsidRPr="00FC5DEF">
          <w:rPr>
            <w:rStyle w:val="Hyperlink"/>
            <w:rFonts w:ascii="Times New Roman" w:hAnsi="Times New Roman" w:cs="Times New Roman"/>
          </w:rPr>
          <w:t>https://abcnews.go.com/Health/timeline-coronavirus-started/story?id=69435165</w:t>
        </w:r>
      </w:hyperlink>
    </w:p>
    <w:p w14:paraId="34475881" w14:textId="7F94CC68" w:rsidR="00AC77EA" w:rsidRDefault="00AC77EA" w:rsidP="00B9649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eneral Guidelines:</w:t>
      </w:r>
    </w:p>
    <w:p w14:paraId="0A72B50F" w14:textId="0534E295" w:rsidR="00AC77EA" w:rsidRDefault="00AC77EA" w:rsidP="00AC77EA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very other date in each media </w:t>
      </w:r>
      <w:proofErr w:type="spellStart"/>
      <w:r>
        <w:rPr>
          <w:rFonts w:ascii="Times New Roman" w:hAnsi="Times New Roman" w:cs="Times New Roman"/>
        </w:rPr>
        <w:t>corp</w:t>
      </w:r>
      <w:proofErr w:type="spellEnd"/>
      <w:r>
        <w:rPr>
          <w:rFonts w:ascii="Times New Roman" w:hAnsi="Times New Roman" w:cs="Times New Roman"/>
        </w:rPr>
        <w:t xml:space="preserve"> list is the date of the linked article</w:t>
      </w:r>
    </w:p>
    <w:p w14:paraId="58E51CBC" w14:textId="77777777" w:rsidR="00AC77EA" w:rsidRPr="00AC77EA" w:rsidRDefault="00AC77EA" w:rsidP="00AC77EA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</w:p>
    <w:p w14:paraId="3645F33A" w14:textId="77777777" w:rsidR="00AC77EA" w:rsidRDefault="00AC77EA" w:rsidP="00B96497">
      <w:pPr>
        <w:rPr>
          <w:rFonts w:ascii="Times New Roman" w:hAnsi="Times New Roman" w:cs="Times New Roman"/>
        </w:rPr>
      </w:pPr>
    </w:p>
    <w:p w14:paraId="11864F2D" w14:textId="71C85147" w:rsidR="00AC77EA" w:rsidRDefault="00AC77EA" w:rsidP="00AC77EA">
      <w:pPr>
        <w:pStyle w:val="Heading1"/>
      </w:pPr>
      <w:r>
        <w:t>NBC News</w:t>
      </w:r>
    </w:p>
    <w:p w14:paraId="507DA09B" w14:textId="269A6FF3" w:rsidR="00AC77EA" w:rsidRDefault="00A554C2" w:rsidP="00B9649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“</w:t>
      </w:r>
      <w:r w:rsidR="00AC77EA">
        <w:rPr>
          <w:rFonts w:ascii="Times New Roman" w:hAnsi="Times New Roman" w:cs="Times New Roman"/>
        </w:rPr>
        <w:t>2020-01-29</w:t>
      </w:r>
      <w:r>
        <w:rPr>
          <w:rFonts w:ascii="Times New Roman" w:hAnsi="Times New Roman" w:cs="Times New Roman"/>
        </w:rPr>
        <w:t>”</w:t>
      </w:r>
      <w:r w:rsidR="00AC77EA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“</w:t>
      </w:r>
      <w:r w:rsidR="00AC77EA">
        <w:rPr>
          <w:rFonts w:ascii="Times New Roman" w:hAnsi="Times New Roman" w:cs="Times New Roman"/>
        </w:rPr>
        <w:t>2020-01-30</w:t>
      </w:r>
      <w:r>
        <w:rPr>
          <w:rFonts w:ascii="Times New Roman" w:hAnsi="Times New Roman" w:cs="Times New Roman"/>
        </w:rPr>
        <w:t>”</w:t>
      </w:r>
      <w:r w:rsidR="00AC77EA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“</w:t>
      </w:r>
      <w:r w:rsidR="00AC77EA">
        <w:rPr>
          <w:rFonts w:ascii="Times New Roman" w:hAnsi="Times New Roman" w:cs="Times New Roman"/>
        </w:rPr>
        <w:t>2020-02-25</w:t>
      </w:r>
      <w:r>
        <w:rPr>
          <w:rFonts w:ascii="Times New Roman" w:hAnsi="Times New Roman" w:cs="Times New Roman"/>
        </w:rPr>
        <w:t>”</w:t>
      </w:r>
      <w:r w:rsidR="00AC77EA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“</w:t>
      </w:r>
      <w:r w:rsidR="00AC77EA">
        <w:rPr>
          <w:rFonts w:ascii="Times New Roman" w:hAnsi="Times New Roman" w:cs="Times New Roman"/>
        </w:rPr>
        <w:t>2020-02-26</w:t>
      </w:r>
      <w:r>
        <w:rPr>
          <w:rFonts w:ascii="Times New Roman" w:hAnsi="Times New Roman" w:cs="Times New Roman"/>
        </w:rPr>
        <w:t>”</w:t>
      </w:r>
      <w:r w:rsidR="00AC77EA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“</w:t>
      </w:r>
      <w:r w:rsidR="00AC77EA">
        <w:rPr>
          <w:rFonts w:ascii="Times New Roman" w:hAnsi="Times New Roman" w:cs="Times New Roman"/>
        </w:rPr>
        <w:t>2020-02-27</w:t>
      </w:r>
      <w:r>
        <w:rPr>
          <w:rFonts w:ascii="Times New Roman" w:hAnsi="Times New Roman" w:cs="Times New Roman"/>
        </w:rPr>
        <w:t>”</w:t>
      </w:r>
      <w:r w:rsidR="00AC77EA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“</w:t>
      </w:r>
      <w:r w:rsidR="00AC77EA">
        <w:rPr>
          <w:rFonts w:ascii="Times New Roman" w:hAnsi="Times New Roman" w:cs="Times New Roman"/>
        </w:rPr>
        <w:t>2020-02-28</w:t>
      </w:r>
      <w:r>
        <w:rPr>
          <w:rFonts w:ascii="Times New Roman" w:hAnsi="Times New Roman" w:cs="Times New Roman"/>
        </w:rPr>
        <w:t>”</w:t>
      </w:r>
      <w:r w:rsidR="00AC77EA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“</w:t>
      </w:r>
      <w:r w:rsidR="00AC77EA">
        <w:rPr>
          <w:rFonts w:ascii="Times New Roman" w:hAnsi="Times New Roman" w:cs="Times New Roman"/>
        </w:rPr>
        <w:t>2020-03-04</w:t>
      </w:r>
      <w:r>
        <w:rPr>
          <w:rFonts w:ascii="Times New Roman" w:hAnsi="Times New Roman" w:cs="Times New Roman"/>
        </w:rPr>
        <w:t>”</w:t>
      </w:r>
      <w:r w:rsidR="00AC77EA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“</w:t>
      </w:r>
      <w:r w:rsidR="00AC77EA">
        <w:rPr>
          <w:rFonts w:ascii="Times New Roman" w:hAnsi="Times New Roman" w:cs="Times New Roman"/>
        </w:rPr>
        <w:t>2020-03-05</w:t>
      </w:r>
      <w:r>
        <w:rPr>
          <w:rFonts w:ascii="Times New Roman" w:hAnsi="Times New Roman" w:cs="Times New Roman"/>
        </w:rPr>
        <w:t>”</w:t>
      </w:r>
      <w:r w:rsidR="00AC77EA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“</w:t>
      </w:r>
      <w:r w:rsidR="00AC77EA">
        <w:rPr>
          <w:rFonts w:ascii="Times New Roman" w:hAnsi="Times New Roman" w:cs="Times New Roman"/>
        </w:rPr>
        <w:t>2020-03-10</w:t>
      </w:r>
      <w:r>
        <w:rPr>
          <w:rFonts w:ascii="Times New Roman" w:hAnsi="Times New Roman" w:cs="Times New Roman"/>
        </w:rPr>
        <w:t>”</w:t>
      </w:r>
      <w:r w:rsidR="00AC77EA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“</w:t>
      </w:r>
      <w:r w:rsidR="00AC77EA">
        <w:rPr>
          <w:rFonts w:ascii="Times New Roman" w:hAnsi="Times New Roman" w:cs="Times New Roman"/>
        </w:rPr>
        <w:t>2020-03-11</w:t>
      </w:r>
      <w:r>
        <w:rPr>
          <w:rFonts w:ascii="Times New Roman" w:hAnsi="Times New Roman" w:cs="Times New Roman"/>
        </w:rPr>
        <w:t>”</w:t>
      </w:r>
      <w:r w:rsidR="00AC77EA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“</w:t>
      </w:r>
      <w:r w:rsidR="00AC77EA">
        <w:rPr>
          <w:rFonts w:ascii="Times New Roman" w:hAnsi="Times New Roman" w:cs="Times New Roman"/>
        </w:rPr>
        <w:t>2020-03-29</w:t>
      </w:r>
      <w:r>
        <w:rPr>
          <w:rFonts w:ascii="Times New Roman" w:hAnsi="Times New Roman" w:cs="Times New Roman"/>
        </w:rPr>
        <w:t>”</w:t>
      </w:r>
      <w:r w:rsidR="00AC77EA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“</w:t>
      </w:r>
      <w:r w:rsidR="00AC77EA">
        <w:rPr>
          <w:rFonts w:ascii="Times New Roman" w:hAnsi="Times New Roman" w:cs="Times New Roman"/>
        </w:rPr>
        <w:t>2020-03-30</w:t>
      </w:r>
      <w:r>
        <w:rPr>
          <w:rFonts w:ascii="Times New Roman" w:hAnsi="Times New Roman" w:cs="Times New Roman"/>
        </w:rPr>
        <w:t>”</w:t>
      </w:r>
      <w:r w:rsidR="00AC77EA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“</w:t>
      </w:r>
      <w:r w:rsidR="00AC77EA">
        <w:rPr>
          <w:rFonts w:ascii="Times New Roman" w:hAnsi="Times New Roman" w:cs="Times New Roman"/>
        </w:rPr>
        <w:t>2020-04-09</w:t>
      </w:r>
      <w:r>
        <w:rPr>
          <w:rFonts w:ascii="Times New Roman" w:hAnsi="Times New Roman" w:cs="Times New Roman"/>
        </w:rPr>
        <w:t>”</w:t>
      </w:r>
      <w:r w:rsidR="00AC77EA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“</w:t>
      </w:r>
      <w:r w:rsidR="00AC77EA">
        <w:rPr>
          <w:rFonts w:ascii="Times New Roman" w:hAnsi="Times New Roman" w:cs="Times New Roman"/>
        </w:rPr>
        <w:t>2020-04-10</w:t>
      </w:r>
      <w:r>
        <w:rPr>
          <w:rFonts w:ascii="Times New Roman" w:hAnsi="Times New Roman" w:cs="Times New Roman"/>
        </w:rPr>
        <w:t>”</w:t>
      </w:r>
    </w:p>
    <w:p w14:paraId="4BFE5C90" w14:textId="634FA1A7" w:rsidR="00AC77EA" w:rsidRDefault="00AC77EA" w:rsidP="00B9649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inks in order of date for backup:</w:t>
      </w:r>
    </w:p>
    <w:p w14:paraId="6B919F05" w14:textId="72DA3742" w:rsidR="00AC77EA" w:rsidRPr="00AC77EA" w:rsidRDefault="00AC77EA" w:rsidP="00AC77EA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AC77EA">
        <w:rPr>
          <w:rFonts w:ascii="Times New Roman" w:hAnsi="Times New Roman" w:cs="Times New Roman"/>
        </w:rPr>
        <w:t>https://www.google.com/url?sa=t&amp;rct=j&amp;q=&amp;esrc=s&amp;source=web&amp;cd=6&amp;cad=rja&amp;uact=8&amp;ved=2ahUKEwifsrv3k-noAhWxTd8KHXLHBhwQFjAFegQIBxAB&amp;url=https%3A%2F%2Fwww.nbcnews.com%2Fhealth%2Fhealth-news%2Fcoronavirus-spreads-</w:t>
      </w:r>
      <w:proofErr w:type="gramStart"/>
      <w:r w:rsidRPr="00AC77EA">
        <w:rPr>
          <w:rFonts w:ascii="Times New Roman" w:hAnsi="Times New Roman" w:cs="Times New Roman"/>
        </w:rPr>
        <w:t>first-time</w:t>
      </w:r>
      <w:proofErr w:type="gramEnd"/>
      <w:r w:rsidRPr="00AC77EA">
        <w:rPr>
          <w:rFonts w:ascii="Times New Roman" w:hAnsi="Times New Roman" w:cs="Times New Roman"/>
        </w:rPr>
        <w:t>-u-s-cdc-says-n1126566&amp;usg=AOvVaw2Qqr-ukJ6A3kO0MBWAz3uu</w:t>
      </w:r>
    </w:p>
    <w:p w14:paraId="33220B46" w14:textId="64626213" w:rsidR="00AC77EA" w:rsidRDefault="00AC77EA" w:rsidP="00AC77EA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hyperlink r:id="rId7" w:history="1">
        <w:r w:rsidRPr="00FC5DEF">
          <w:rPr>
            <w:rStyle w:val="Hyperlink"/>
            <w:rFonts w:ascii="Times New Roman" w:hAnsi="Times New Roman" w:cs="Times New Roman"/>
          </w:rPr>
          <w:t>https://www.google.com/url?sa=t&amp;rct=j&amp;q=&amp;esrc=s&amp;source=web&amp;cd=3&amp;cad=rja&amp;uact=8&amp;ved=2ahUKEwifsrv3k-noAhWxTd8KHXLHBhwQFjACegQIAxAB&amp;url=https%3A%2F%2Fwww.nbcnews.com%2Fhealth%2Fhealth-news%2Famericans-should-prepare-coronavirus-spread-u-s-cdc-says-n1142556&amp;usg=AOvVaw3JnEpFcpkMrUFVw3RovLWs</w:t>
        </w:r>
      </w:hyperlink>
    </w:p>
    <w:p w14:paraId="38334C25" w14:textId="3068C115" w:rsidR="00AC77EA" w:rsidRDefault="00AC77EA" w:rsidP="00AC77EA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hyperlink r:id="rId8" w:history="1">
        <w:r w:rsidRPr="00FC5DEF">
          <w:rPr>
            <w:rStyle w:val="Hyperlink"/>
            <w:rFonts w:ascii="Times New Roman" w:hAnsi="Times New Roman" w:cs="Times New Roman"/>
          </w:rPr>
          <w:t>https://www.google.com/url?sa=t&amp;rct=j&amp;q=&amp;esrc=s&amp;source=web&amp;cd=9&amp;cad=rja&amp;uact=8&amp;ved=2ahUKEwifsrv3k-noAhWxTd8KHXLHBhwQFjAIegQIChAB&amp;url=https%3A%2F%2Fwww.nbcnews.com%2Fscience%2Fscience-news%2Fwhere-did-new-coronavirus-come-past-outbreaks-provide-hints-n1144521&amp;usg=AOvVaw1S5zy4STFu-CQjb75jzV_9</w:t>
        </w:r>
      </w:hyperlink>
    </w:p>
    <w:p w14:paraId="044CCF72" w14:textId="29184D9E" w:rsidR="00AC77EA" w:rsidRDefault="00AC77EA" w:rsidP="00AC77EA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hyperlink r:id="rId9" w:history="1">
        <w:r w:rsidRPr="00FC5DEF">
          <w:rPr>
            <w:rStyle w:val="Hyperlink"/>
            <w:rFonts w:ascii="Times New Roman" w:hAnsi="Times New Roman" w:cs="Times New Roman"/>
          </w:rPr>
          <w:t>https://www.google.com/url?sa=t&amp;rct=j&amp;q=&amp;esrc=s&amp;source=web&amp;cd=8&amp;cad=rja&amp;uact=8&amp;ved=2ahUKEwifsrv3k-noAhWxTd8KHXLHBhwQFjAHegQICBAB&amp;url=https%3A%2F%2Fwww.nbcnews.com%2Fhealth%2Fhealth-news%2Fblog%2F2020-02-26-coronavirus-news-n1143556&amp;usg=AOvVaw22Ce5V3oeacXwb3klICDaU</w:t>
        </w:r>
      </w:hyperlink>
    </w:p>
    <w:p w14:paraId="1D87FE6B" w14:textId="25233F98" w:rsidR="00AC77EA" w:rsidRDefault="00AC77EA" w:rsidP="00AC77EA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hyperlink r:id="rId10" w:history="1">
        <w:r w:rsidRPr="00FC5DEF">
          <w:rPr>
            <w:rStyle w:val="Hyperlink"/>
            <w:rFonts w:ascii="Times New Roman" w:hAnsi="Times New Roman" w:cs="Times New Roman"/>
          </w:rPr>
          <w:t>https://www.google.com/url?sa=t&amp;rct=j&amp;q=&amp;esrc=s&amp;source=web&amp;cd=5&amp;cad=rja&amp;uact=8&amp;ved=2ahUKEwifsrv3k-noAhWxTd8KHXLHBhwQFjAEegQIBRAB&amp;url=https%3A%2F%2Fwww.nbcnews.com%2Fhealth%2Fhealth-news%2Fblog%2F2020-03-10-coronavirus-news-n1153801&amp;usg=AOvVaw2wSl8x2oThbB06R1TNPQKB</w:t>
        </w:r>
      </w:hyperlink>
    </w:p>
    <w:p w14:paraId="3D1DD920" w14:textId="7023A1CA" w:rsidR="00AC77EA" w:rsidRDefault="00AC77EA" w:rsidP="00AC77EA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hyperlink r:id="rId11" w:history="1">
        <w:r w:rsidRPr="00FC5DEF">
          <w:rPr>
            <w:rStyle w:val="Hyperlink"/>
            <w:rFonts w:ascii="Times New Roman" w:hAnsi="Times New Roman" w:cs="Times New Roman"/>
          </w:rPr>
          <w:t>https://www.google.com/url?sa=t&amp;rct=j&amp;q=&amp;esrc=s&amp;source=web&amp;cd=1&amp;cad=rja&amp;uact=8&amp;ved=2ahUKEwifsrv3k-</w:t>
        </w:r>
        <w:r w:rsidRPr="00FC5DEF">
          <w:rPr>
            <w:rStyle w:val="Hyperlink"/>
            <w:rFonts w:ascii="Times New Roman" w:hAnsi="Times New Roman" w:cs="Times New Roman"/>
          </w:rPr>
          <w:lastRenderedPageBreak/>
          <w:t>noAhWxTd8KHXLHBhwQFjAAegQIARAB&amp;url=https%3A%2F%2Fwww.nbcnews.com%2Fhealth%2Fhealth-news%2Fcan-you-catch-coronavirus-twice-you-ll-probably-be-immune-n1171976&amp;usg=AOvVaw1a9THzEBHuboz7T-TbjKg2</w:t>
        </w:r>
      </w:hyperlink>
    </w:p>
    <w:p w14:paraId="0099F6A2" w14:textId="529076C4" w:rsidR="00AC77EA" w:rsidRDefault="00AC77EA" w:rsidP="00AC77EA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hyperlink r:id="rId12" w:history="1">
        <w:r w:rsidRPr="00FC5DEF">
          <w:rPr>
            <w:rStyle w:val="Hyperlink"/>
            <w:rFonts w:ascii="Times New Roman" w:hAnsi="Times New Roman" w:cs="Times New Roman"/>
          </w:rPr>
          <w:t>https://www.google.com/url?sa=t&amp;rct=j&amp;q=&amp;esrc=s&amp;source=web&amp;cd=16&amp;cad=rja&amp;uact=8&amp;ved=2ahUKEwiL6ZPbl-noAhWtiOAKHRbxC9k4ChAWMAV6BAgGEAE&amp;url=https%3A%2F%2Fwww.nbcnews.com%2Fnews%2Fus-news%2Fmore-2-200-coronavirus-deaths-nursing-homes-federal-government-isn-n1181026&amp;usg=AOvVaw2lTRf-i4CmEcg-6zUbAbap</w:t>
        </w:r>
      </w:hyperlink>
    </w:p>
    <w:p w14:paraId="5300A34E" w14:textId="77777777" w:rsidR="00AC77EA" w:rsidRDefault="00AC77EA" w:rsidP="00AC77EA">
      <w:pPr>
        <w:rPr>
          <w:rFonts w:ascii="Times New Roman" w:hAnsi="Times New Roman" w:cs="Times New Roman"/>
        </w:rPr>
      </w:pPr>
    </w:p>
    <w:p w14:paraId="4B9DF19A" w14:textId="086F3F64" w:rsidR="00AC77EA" w:rsidRDefault="00AC77EA" w:rsidP="00AC77EA">
      <w:pPr>
        <w:pStyle w:val="Heading1"/>
      </w:pPr>
      <w:r>
        <w:t>Fox News</w:t>
      </w:r>
    </w:p>
    <w:p w14:paraId="2EDFA430" w14:textId="5EC3E258" w:rsidR="002D7DC7" w:rsidRPr="002D7DC7" w:rsidRDefault="002D7DC7" w:rsidP="002D7DC7">
      <w:r>
        <w:t>Dates:</w:t>
      </w:r>
    </w:p>
    <w:p w14:paraId="63706034" w14:textId="0DC3EF93" w:rsidR="00AC77EA" w:rsidRDefault="00A554C2" w:rsidP="00AC77E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“</w:t>
      </w:r>
      <w:r w:rsidR="00AC77EA">
        <w:rPr>
          <w:rFonts w:ascii="Times New Roman" w:hAnsi="Times New Roman" w:cs="Times New Roman"/>
        </w:rPr>
        <w:t>2020-01-29</w:t>
      </w:r>
      <w:r>
        <w:rPr>
          <w:rFonts w:ascii="Times New Roman" w:hAnsi="Times New Roman" w:cs="Times New Roman"/>
        </w:rPr>
        <w:t>”</w:t>
      </w:r>
      <w:r w:rsidR="00AC77EA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“</w:t>
      </w:r>
      <w:r w:rsidR="00AC77EA">
        <w:rPr>
          <w:rFonts w:ascii="Times New Roman" w:hAnsi="Times New Roman" w:cs="Times New Roman"/>
        </w:rPr>
        <w:t>2020-01-30</w:t>
      </w:r>
      <w:r>
        <w:rPr>
          <w:rFonts w:ascii="Times New Roman" w:hAnsi="Times New Roman" w:cs="Times New Roman"/>
        </w:rPr>
        <w:t>”</w:t>
      </w:r>
      <w:r w:rsidR="00AC77EA">
        <w:rPr>
          <w:rFonts w:ascii="Times New Roman" w:hAnsi="Times New Roman" w:cs="Times New Roman"/>
        </w:rPr>
        <w:t>, 2020-03-09</w:t>
      </w:r>
      <w:r>
        <w:rPr>
          <w:rFonts w:ascii="Times New Roman" w:hAnsi="Times New Roman" w:cs="Times New Roman"/>
        </w:rPr>
        <w:t>”</w:t>
      </w:r>
      <w:r w:rsidR="00AC77EA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“</w:t>
      </w:r>
      <w:r w:rsidR="00AC77EA">
        <w:rPr>
          <w:rFonts w:ascii="Times New Roman" w:hAnsi="Times New Roman" w:cs="Times New Roman"/>
        </w:rPr>
        <w:t>2020-03-10</w:t>
      </w:r>
      <w:r>
        <w:rPr>
          <w:rFonts w:ascii="Times New Roman" w:hAnsi="Times New Roman" w:cs="Times New Roman"/>
        </w:rPr>
        <w:t>”</w:t>
      </w:r>
      <w:r w:rsidR="00AC77EA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“</w:t>
      </w:r>
      <w:r w:rsidR="00AC77EA">
        <w:rPr>
          <w:rFonts w:ascii="Times New Roman" w:hAnsi="Times New Roman" w:cs="Times New Roman"/>
        </w:rPr>
        <w:t>2020-03-20</w:t>
      </w:r>
      <w:r>
        <w:rPr>
          <w:rFonts w:ascii="Times New Roman" w:hAnsi="Times New Roman" w:cs="Times New Roman"/>
        </w:rPr>
        <w:t>”</w:t>
      </w:r>
      <w:r w:rsidR="00AC77EA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“</w:t>
      </w:r>
      <w:r w:rsidR="00AC77EA">
        <w:rPr>
          <w:rFonts w:ascii="Times New Roman" w:hAnsi="Times New Roman" w:cs="Times New Roman"/>
        </w:rPr>
        <w:t>2020-03-21</w:t>
      </w:r>
      <w:r>
        <w:rPr>
          <w:rFonts w:ascii="Times New Roman" w:hAnsi="Times New Roman" w:cs="Times New Roman"/>
        </w:rPr>
        <w:t>”</w:t>
      </w:r>
      <w:r w:rsidR="00AC77EA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“</w:t>
      </w:r>
      <w:r w:rsidR="00AC77EA">
        <w:rPr>
          <w:rFonts w:ascii="Times New Roman" w:hAnsi="Times New Roman" w:cs="Times New Roman"/>
        </w:rPr>
        <w:t>2020-03-24</w:t>
      </w:r>
      <w:r>
        <w:rPr>
          <w:rFonts w:ascii="Times New Roman" w:hAnsi="Times New Roman" w:cs="Times New Roman"/>
        </w:rPr>
        <w:t>”</w:t>
      </w:r>
      <w:r w:rsidR="00AC77EA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“</w:t>
      </w:r>
      <w:r w:rsidR="00AC77EA">
        <w:rPr>
          <w:rFonts w:ascii="Times New Roman" w:hAnsi="Times New Roman" w:cs="Times New Roman"/>
        </w:rPr>
        <w:t>2020-03-25</w:t>
      </w:r>
      <w:r>
        <w:rPr>
          <w:rFonts w:ascii="Times New Roman" w:hAnsi="Times New Roman" w:cs="Times New Roman"/>
        </w:rPr>
        <w:t>”</w:t>
      </w:r>
      <w:r w:rsidR="00AC77EA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“</w:t>
      </w:r>
      <w:r w:rsidR="00AC77EA">
        <w:rPr>
          <w:rFonts w:ascii="Times New Roman" w:hAnsi="Times New Roman" w:cs="Times New Roman"/>
        </w:rPr>
        <w:t>2020-03-30</w:t>
      </w:r>
      <w:r>
        <w:rPr>
          <w:rFonts w:ascii="Times New Roman" w:hAnsi="Times New Roman" w:cs="Times New Roman"/>
        </w:rPr>
        <w:t>”</w:t>
      </w:r>
      <w:r w:rsidR="00AC77EA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“</w:t>
      </w:r>
      <w:r w:rsidR="00AC77EA">
        <w:rPr>
          <w:rFonts w:ascii="Times New Roman" w:hAnsi="Times New Roman" w:cs="Times New Roman"/>
        </w:rPr>
        <w:t>2020-04-01</w:t>
      </w:r>
      <w:r>
        <w:rPr>
          <w:rFonts w:ascii="Times New Roman" w:hAnsi="Times New Roman" w:cs="Times New Roman"/>
        </w:rPr>
        <w:t>”</w:t>
      </w:r>
      <w:r w:rsidR="00AC77EA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“</w:t>
      </w:r>
      <w:r w:rsidR="00AC77EA">
        <w:rPr>
          <w:rFonts w:ascii="Times New Roman" w:hAnsi="Times New Roman" w:cs="Times New Roman"/>
        </w:rPr>
        <w:t>2020-04-04</w:t>
      </w:r>
      <w:r>
        <w:rPr>
          <w:rFonts w:ascii="Times New Roman" w:hAnsi="Times New Roman" w:cs="Times New Roman"/>
        </w:rPr>
        <w:t>”</w:t>
      </w:r>
      <w:r w:rsidR="00AC77EA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“</w:t>
      </w:r>
      <w:r w:rsidR="00AC77EA">
        <w:rPr>
          <w:rFonts w:ascii="Times New Roman" w:hAnsi="Times New Roman" w:cs="Times New Roman"/>
        </w:rPr>
        <w:t>2020-04-05</w:t>
      </w:r>
      <w:r>
        <w:rPr>
          <w:rFonts w:ascii="Times New Roman" w:hAnsi="Times New Roman" w:cs="Times New Roman"/>
        </w:rPr>
        <w:t>”</w:t>
      </w:r>
      <w:r w:rsidR="00AC77EA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“</w:t>
      </w:r>
      <w:r w:rsidR="00AC77EA">
        <w:rPr>
          <w:rFonts w:ascii="Times New Roman" w:hAnsi="Times New Roman" w:cs="Times New Roman"/>
        </w:rPr>
        <w:t>2020-04-07</w:t>
      </w:r>
      <w:r>
        <w:rPr>
          <w:rFonts w:ascii="Times New Roman" w:hAnsi="Times New Roman" w:cs="Times New Roman"/>
        </w:rPr>
        <w:t>”</w:t>
      </w:r>
      <w:r w:rsidR="00AC77EA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“</w:t>
      </w:r>
      <w:r w:rsidR="00AC77EA">
        <w:rPr>
          <w:rFonts w:ascii="Times New Roman" w:hAnsi="Times New Roman" w:cs="Times New Roman"/>
        </w:rPr>
        <w:t>2020-04-09</w:t>
      </w:r>
      <w:r>
        <w:rPr>
          <w:rFonts w:ascii="Times New Roman" w:hAnsi="Times New Roman" w:cs="Times New Roman"/>
        </w:rPr>
        <w:t>”</w:t>
      </w:r>
    </w:p>
    <w:p w14:paraId="42D332F8" w14:textId="509CC9E9" w:rsidR="00AC77EA" w:rsidRDefault="00AC77EA" w:rsidP="00AC77E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otes: FOX News article trend much heavier in late </w:t>
      </w:r>
      <w:proofErr w:type="gramStart"/>
      <w:r>
        <w:rPr>
          <w:rFonts w:ascii="Times New Roman" w:hAnsi="Times New Roman" w:cs="Times New Roman"/>
        </w:rPr>
        <w:t>march</w:t>
      </w:r>
      <w:proofErr w:type="gramEnd"/>
      <w:r>
        <w:rPr>
          <w:rFonts w:ascii="Times New Roman" w:hAnsi="Times New Roman" w:cs="Times New Roman"/>
        </w:rPr>
        <w:t xml:space="preserve"> early April! Also link 7 for April 9</w:t>
      </w:r>
      <w:r w:rsidRPr="00AC77EA">
        <w:rPr>
          <w:rFonts w:ascii="Times New Roman" w:hAnsi="Times New Roman" w:cs="Times New Roman"/>
          <w:vertAlign w:val="superscript"/>
        </w:rPr>
        <w:t>th</w:t>
      </w:r>
      <w:r>
        <w:rPr>
          <w:rFonts w:ascii="Times New Roman" w:hAnsi="Times New Roman" w:cs="Times New Roman"/>
        </w:rPr>
        <w:t xml:space="preserve"> is more of a placeholder as there are SEVERAL articles for this date</w:t>
      </w:r>
    </w:p>
    <w:p w14:paraId="1B5BD20F" w14:textId="010CB02F" w:rsidR="00AC77EA" w:rsidRDefault="00AC77EA" w:rsidP="00AC77E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inks to backup dates:</w:t>
      </w:r>
    </w:p>
    <w:p w14:paraId="5ECFB85D" w14:textId="1FF12756" w:rsidR="00AC77EA" w:rsidRDefault="00AC77EA" w:rsidP="00AC77EA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hyperlink r:id="rId13" w:history="1">
        <w:r w:rsidRPr="00FC5DEF">
          <w:rPr>
            <w:rStyle w:val="Hyperlink"/>
            <w:rFonts w:ascii="Times New Roman" w:hAnsi="Times New Roman" w:cs="Times New Roman"/>
          </w:rPr>
          <w:t>https://www.google.com/url?sa=t&amp;rct=j&amp;q=&amp;esrc=s&amp;source=web&amp;cd=10&amp;cad=rja&amp;uact=8&amp;ved=2ahUKEwiNx6T3l-noAhUDnOAKHXAtD8AQFjAJegQICBAB&amp;url=https%3A%2F%2Fwww.foxnews.com%2Fhealth%2Fhow-did-the-coronavirus-outbreak-start&amp;usg=AOvVaw3bqqlV_hFnspXMSScb55Rm</w:t>
        </w:r>
      </w:hyperlink>
    </w:p>
    <w:p w14:paraId="37256C16" w14:textId="21ECD52C" w:rsidR="00AC77EA" w:rsidRDefault="00AC77EA" w:rsidP="00AC77EA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hyperlink r:id="rId14" w:history="1">
        <w:r w:rsidRPr="00FC5DEF">
          <w:rPr>
            <w:rStyle w:val="Hyperlink"/>
            <w:rFonts w:ascii="Times New Roman" w:hAnsi="Times New Roman" w:cs="Times New Roman"/>
          </w:rPr>
          <w:t>https://www.google.com/url?sa=t&amp;rct=j&amp;q=&amp;esrc=s&amp;source=web&amp;cd=11&amp;cad=rja&amp;uact=8&amp;ved=2ahUKEwiw55-tmOnoAhVLmuAKHYkHD184ChAWMAB6BAgBEAE&amp;url=https%3A%2F%2Fwww.foxnews.com%2Fhealth%2Fwhat-happens-after-you-get-over-the-coronavirus&amp;usg=AOvVaw3P6TpZJSU0VC5VAfn4g6gH</w:t>
        </w:r>
      </w:hyperlink>
    </w:p>
    <w:p w14:paraId="00489B0E" w14:textId="2C8AB2FC" w:rsidR="00AC77EA" w:rsidRDefault="00AC77EA" w:rsidP="00AC77EA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hyperlink r:id="rId15" w:history="1">
        <w:r w:rsidRPr="00FC5DEF">
          <w:rPr>
            <w:rStyle w:val="Hyperlink"/>
            <w:rFonts w:ascii="Times New Roman" w:hAnsi="Times New Roman" w:cs="Times New Roman"/>
          </w:rPr>
          <w:t>https://www.google.com/url?sa=t&amp;rct=j&amp;q=&amp;esrc=s&amp;source=web&amp;cd=12&amp;cad=rja&amp;uact=8&amp;ved=2ahUKEwiw55-tmOnoAhVLmuAKHYkHD184ChAWMAF6BAgHEAE&amp;url=https%3A%2F%2Fwww.foxnews.com%2Fscience%2Fthe-coronavirus-did-not-escape-from-a-lab-heres-how-we-know&amp;usg=AOvVaw0M00XWSt4IdCH2ZYL1E7az</w:t>
        </w:r>
      </w:hyperlink>
    </w:p>
    <w:p w14:paraId="5E7A2443" w14:textId="0F818C35" w:rsidR="00AC77EA" w:rsidRDefault="00AC77EA" w:rsidP="00AC77EA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hyperlink r:id="rId16" w:history="1">
        <w:r w:rsidRPr="00FC5DEF">
          <w:rPr>
            <w:rStyle w:val="Hyperlink"/>
            <w:rFonts w:ascii="Times New Roman" w:hAnsi="Times New Roman" w:cs="Times New Roman"/>
          </w:rPr>
          <w:t>https://www.google.com/url?sa=t&amp;rct=j&amp;q=&amp;esrc=s&amp;source=web&amp;cd=52&amp;cad=rja&amp;uact=8&amp;ved=2ahUKEwjFz-fwmOnoAhWhd98KHfYuDPY4MhAWMAF6BAgCEAE&amp;url=https%3A%2F%2Fwww.foxnews.com%2Fhealth%2Fcoronavirus-in-us-state-by-state-breakdown&amp;usg=AOvVaw2vaBC2Ez3STEXdCjp0EQvA</w:t>
        </w:r>
      </w:hyperlink>
    </w:p>
    <w:p w14:paraId="6346B5C1" w14:textId="48706BF3" w:rsidR="00AC77EA" w:rsidRDefault="00AC77EA" w:rsidP="00AC77EA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hyperlink r:id="rId17" w:history="1">
        <w:r w:rsidRPr="00FC5DEF">
          <w:rPr>
            <w:rStyle w:val="Hyperlink"/>
            <w:rFonts w:ascii="Times New Roman" w:hAnsi="Times New Roman" w:cs="Times New Roman"/>
          </w:rPr>
          <w:t>https://www.google.com/url?sa=t&amp;rct=j&amp;q=&amp;esrc=s&amp;source=web&amp;cd=2&amp;cad=rja&amp;uact=8&amp;ved=2ahUKEwjI7r2BmenoAhWOTd8KHQwzBrkQFjABegQIBhAB&amp;url=https%3A%2F%2Fwww.foxnews.com%2Fscience%2Fcoronavirus-may-be-most-infectious-when-symptoms-are-mildest-small-study-finds&amp;usg=AOvVaw0drcCylCRnRts3-kyCha-w</w:t>
        </w:r>
      </w:hyperlink>
    </w:p>
    <w:p w14:paraId="0998302D" w14:textId="0DA45001" w:rsidR="00AC77EA" w:rsidRDefault="00AC77EA" w:rsidP="00AC77EA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hyperlink r:id="rId18" w:history="1">
        <w:r w:rsidRPr="00FC5DEF">
          <w:rPr>
            <w:rStyle w:val="Hyperlink"/>
            <w:rFonts w:ascii="Times New Roman" w:hAnsi="Times New Roman" w:cs="Times New Roman"/>
          </w:rPr>
          <w:t>https://www.google.com/url?sa=t&amp;rct=j&amp;q=&amp;esrc=s&amp;source=web&amp;cd=8&amp;cad=rja&amp;uact=8&amp;ved=2ahUKEwjI7r2BmenoAhWOTd8KHQwzBrkQFjAHegQICRAB&amp;url=https%3A%2F%2Fwww.foxnews.com%2Fscience%2Fcoronavirus-achilles-heel-found&amp;usg=AOvVaw0yBe5yjZ7b5fm8_73USCB2</w:t>
        </w:r>
      </w:hyperlink>
    </w:p>
    <w:p w14:paraId="30289584" w14:textId="5D62224B" w:rsidR="00AC77EA" w:rsidRDefault="00AC77EA" w:rsidP="00AC77EA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hyperlink r:id="rId19" w:history="1">
        <w:r w:rsidRPr="00FC5DEF">
          <w:rPr>
            <w:rStyle w:val="Hyperlink"/>
            <w:rFonts w:ascii="Times New Roman" w:hAnsi="Times New Roman" w:cs="Times New Roman"/>
          </w:rPr>
          <w:t>https://www.google.com/url?sa=t&amp;rct=j&amp;q=&amp;esrc=s&amp;source=web&amp;cd=9&amp;cad=rja&amp;uact=8&amp;ved=2ahUKEwjI7r2BmenoAhWOTd8KHQwzBrkQFjAIegQIChAB&amp;url=https%3A%2F%2Fwww.foxnews.com%2Fhealth%2Fcan-mosquitoes-spread-coronavirus&amp;usg=AOvVaw0Qw7CsZI2wO8T7STVFq8FU</w:t>
        </w:r>
      </w:hyperlink>
    </w:p>
    <w:p w14:paraId="0C6DB8FE" w14:textId="0C0F3FAA" w:rsidR="00AC77EA" w:rsidRDefault="00AC77EA" w:rsidP="00AC77EA">
      <w:pPr>
        <w:pStyle w:val="Heading1"/>
      </w:pPr>
      <w:r>
        <w:t>ABC News</w:t>
      </w:r>
    </w:p>
    <w:p w14:paraId="400A134E" w14:textId="1BCF4035" w:rsidR="002D7DC7" w:rsidRPr="002D7DC7" w:rsidRDefault="002D7DC7" w:rsidP="002D7DC7">
      <w:r>
        <w:t>Dates:</w:t>
      </w:r>
    </w:p>
    <w:p w14:paraId="0349CAC2" w14:textId="36D0BE21" w:rsidR="00AC77EA" w:rsidRDefault="00A554C2" w:rsidP="00AC77EA">
      <w:r>
        <w:t>“</w:t>
      </w:r>
      <w:r w:rsidR="00AC77EA">
        <w:t>2020-01-29</w:t>
      </w:r>
      <w:r>
        <w:t>”</w:t>
      </w:r>
      <w:r w:rsidR="00AC77EA">
        <w:t xml:space="preserve">, </w:t>
      </w:r>
      <w:r>
        <w:t>“</w:t>
      </w:r>
      <w:r w:rsidR="00AC77EA">
        <w:t>2020-01-30</w:t>
      </w:r>
      <w:r>
        <w:t>”</w:t>
      </w:r>
      <w:r w:rsidR="00AC77EA">
        <w:t xml:space="preserve">, </w:t>
      </w:r>
      <w:r>
        <w:t>“</w:t>
      </w:r>
      <w:r w:rsidR="00AC77EA">
        <w:t>2020-02-17</w:t>
      </w:r>
      <w:r>
        <w:t>”</w:t>
      </w:r>
      <w:r w:rsidR="00AC77EA">
        <w:t xml:space="preserve">, </w:t>
      </w:r>
      <w:r>
        <w:t>“</w:t>
      </w:r>
      <w:r w:rsidR="00AC77EA">
        <w:t>2020-02-18</w:t>
      </w:r>
      <w:r>
        <w:t>”</w:t>
      </w:r>
      <w:r w:rsidR="00AC77EA">
        <w:t xml:space="preserve">, </w:t>
      </w:r>
      <w:r>
        <w:t>“</w:t>
      </w:r>
      <w:r w:rsidR="00AC77EA">
        <w:t>2020-02-21</w:t>
      </w:r>
      <w:r>
        <w:t>”</w:t>
      </w:r>
      <w:r w:rsidR="00AC77EA">
        <w:t xml:space="preserve">, </w:t>
      </w:r>
      <w:r>
        <w:t>“</w:t>
      </w:r>
      <w:r w:rsidR="00AC77EA">
        <w:t>2020-02-22</w:t>
      </w:r>
      <w:r>
        <w:t>”</w:t>
      </w:r>
      <w:r w:rsidR="00AC77EA">
        <w:t xml:space="preserve">, </w:t>
      </w:r>
      <w:r>
        <w:t>“</w:t>
      </w:r>
      <w:r w:rsidR="00AC77EA">
        <w:t>2020-02-25</w:t>
      </w:r>
      <w:r>
        <w:t>”</w:t>
      </w:r>
      <w:r w:rsidR="00AC77EA">
        <w:t xml:space="preserve">, </w:t>
      </w:r>
      <w:r>
        <w:t>“</w:t>
      </w:r>
      <w:r w:rsidR="00AC77EA">
        <w:t>2020-02-27</w:t>
      </w:r>
      <w:r>
        <w:t>”</w:t>
      </w:r>
      <w:r w:rsidR="00AC77EA">
        <w:t xml:space="preserve">, </w:t>
      </w:r>
      <w:r>
        <w:t>“</w:t>
      </w:r>
      <w:r w:rsidR="00AC77EA">
        <w:t>2020-03-11</w:t>
      </w:r>
      <w:r>
        <w:t>”</w:t>
      </w:r>
      <w:r w:rsidR="00AC77EA">
        <w:t xml:space="preserve">, </w:t>
      </w:r>
      <w:r>
        <w:t>“</w:t>
      </w:r>
      <w:r w:rsidR="00AC77EA">
        <w:t>2020-03-12</w:t>
      </w:r>
      <w:r>
        <w:t>”</w:t>
      </w:r>
      <w:r w:rsidR="00AC77EA">
        <w:t xml:space="preserve">, </w:t>
      </w:r>
      <w:r>
        <w:t>“</w:t>
      </w:r>
      <w:r w:rsidR="00AC77EA">
        <w:t>2020-03-25</w:t>
      </w:r>
      <w:r>
        <w:t>”</w:t>
      </w:r>
      <w:r w:rsidR="00AC77EA">
        <w:t xml:space="preserve">, </w:t>
      </w:r>
      <w:r>
        <w:t>“</w:t>
      </w:r>
      <w:r w:rsidR="00AC77EA">
        <w:t>2020-03-26</w:t>
      </w:r>
      <w:r>
        <w:t>”</w:t>
      </w:r>
      <w:r w:rsidR="00AC77EA">
        <w:t xml:space="preserve">, </w:t>
      </w:r>
      <w:r>
        <w:t>“</w:t>
      </w:r>
      <w:r w:rsidR="00AC77EA">
        <w:t>2020-04-08</w:t>
      </w:r>
      <w:r>
        <w:t>”</w:t>
      </w:r>
      <w:r w:rsidR="00AC77EA">
        <w:t xml:space="preserve">, </w:t>
      </w:r>
      <w:r>
        <w:t>“</w:t>
      </w:r>
      <w:r w:rsidR="00AC77EA">
        <w:t>2020-04-09</w:t>
      </w:r>
      <w:r>
        <w:t>”</w:t>
      </w:r>
    </w:p>
    <w:p w14:paraId="0C2BCB7F" w14:textId="072A7645" w:rsidR="00AC77EA" w:rsidRDefault="00AC77EA" w:rsidP="00AC77EA"/>
    <w:p w14:paraId="0307F236" w14:textId="1D9741F7" w:rsidR="00AC77EA" w:rsidRDefault="00AC77EA" w:rsidP="00AC77EA">
      <w:r>
        <w:t>Notes: ABC seemed to be most prominently reporting on the corona in Febru</w:t>
      </w:r>
      <w:r w:rsidR="002D7DC7">
        <w:t>a</w:t>
      </w:r>
      <w:r>
        <w:t xml:space="preserve">ry </w:t>
      </w:r>
    </w:p>
    <w:p w14:paraId="1C9FABB3" w14:textId="348AC0DA" w:rsidR="00AC77EA" w:rsidRDefault="00AC77EA" w:rsidP="00AC77EA"/>
    <w:p w14:paraId="4A154855" w14:textId="28F8114C" w:rsidR="00AC77EA" w:rsidRDefault="00AC77EA" w:rsidP="00AC77EA">
      <w:r>
        <w:t>Links to back dates up:</w:t>
      </w:r>
    </w:p>
    <w:p w14:paraId="4FBC4908" w14:textId="1E1490EB" w:rsidR="00AC77EA" w:rsidRDefault="00AC77EA" w:rsidP="00AC77EA">
      <w:pPr>
        <w:pStyle w:val="ListParagraph"/>
        <w:numPr>
          <w:ilvl w:val="0"/>
          <w:numId w:val="4"/>
        </w:numPr>
      </w:pPr>
      <w:hyperlink r:id="rId20" w:history="1">
        <w:r w:rsidRPr="00FC5DEF">
          <w:rPr>
            <w:rStyle w:val="Hyperlink"/>
          </w:rPr>
          <w:t>https://www.google.com/url?sa=t&amp;rct=j&amp;q=&amp;esrc=s&amp;source=web&amp;cd=14&amp;cad=rja&amp;uact=8&amp;ved=2ahUKEwiKiMeAmunoAhWinOAKHTNTD384ChAWMAN6BAgDEAE&amp;url=https%3A%2F%2Fabcnews.go.com%2FHealth%2Fworld-health-organization-decide-coronavirus-global-health-emergency%2Fstory%3Fid%3D68639487&amp;usg=AOvVaw3ZPlO_Yp9gj49JZoReAPFD</w:t>
        </w:r>
      </w:hyperlink>
    </w:p>
    <w:p w14:paraId="457D0198" w14:textId="335BF1D2" w:rsidR="00AC77EA" w:rsidRDefault="00AC77EA" w:rsidP="00AC77EA">
      <w:pPr>
        <w:pStyle w:val="ListParagraph"/>
        <w:numPr>
          <w:ilvl w:val="0"/>
          <w:numId w:val="4"/>
        </w:numPr>
      </w:pPr>
      <w:hyperlink r:id="rId21" w:history="1">
        <w:r w:rsidRPr="00FC5DEF">
          <w:rPr>
            <w:rStyle w:val="Hyperlink"/>
          </w:rPr>
          <w:t>https://www.google.com/url?sa=t&amp;rct=j&amp;q=&amp;esrc=s&amp;source=web&amp;cd=6&amp;cad=rja&amp;uact=8&amp;ved=2ahUKEwiMmaybmunoAhXJV98KHRCuD3MQFjAFegQICBAB&amp;url=https%3A%2F%2Fabcnews.go.com%2FInternational%2Fchina-counts-72000-cases-coronavirus-death-toll-rises%2Fstory%3Fid%3D69041764&amp;usg=AOvVaw13MEMINvMj9qCIcz4ypqAL</w:t>
        </w:r>
      </w:hyperlink>
    </w:p>
    <w:p w14:paraId="676BAE8F" w14:textId="7B30A7C8" w:rsidR="00AC77EA" w:rsidRDefault="00AC77EA" w:rsidP="00AC77EA">
      <w:pPr>
        <w:pStyle w:val="ListParagraph"/>
        <w:numPr>
          <w:ilvl w:val="0"/>
          <w:numId w:val="4"/>
        </w:numPr>
      </w:pPr>
      <w:hyperlink r:id="rId22" w:history="1">
        <w:r w:rsidRPr="00FC5DEF">
          <w:rPr>
            <w:rStyle w:val="Hyperlink"/>
          </w:rPr>
          <w:t>https://www.google.com/url?sa=t&amp;rct=j&amp;q=&amp;esrc=s&amp;source=web&amp;cd=2&amp;cad=rja&amp;uact=8&amp;ved=2ahUKEwiMmaybmunoAhXJV98KHRCuD3MQFjABegQIBhAB&amp;url=https%3A%2F%2Fabcnews.go.com%2FHealth%2Fhealth-experts-warn-life-saving-coronavirus-vaccine-years%2Fstory%3Fid%3D69032902&amp;usg=AOvVaw3jVJUITqUVtHhWg0CRU450</w:t>
        </w:r>
      </w:hyperlink>
    </w:p>
    <w:p w14:paraId="09938DC2" w14:textId="6B86FB19" w:rsidR="00AC77EA" w:rsidRDefault="00AC77EA" w:rsidP="00AC77EA">
      <w:pPr>
        <w:pStyle w:val="ListParagraph"/>
        <w:numPr>
          <w:ilvl w:val="0"/>
          <w:numId w:val="4"/>
        </w:numPr>
      </w:pPr>
      <w:hyperlink r:id="rId23" w:history="1">
        <w:r w:rsidRPr="00FC5DEF">
          <w:rPr>
            <w:rStyle w:val="Hyperlink"/>
          </w:rPr>
          <w:t>https://www.google.com/url?sa=t&amp;rct=j&amp;q=&amp;esrc=s&amp;source=web&amp;cd=1&amp;cad=rja&amp;uact=8&amp;ved=2ahUKEwiMmaybmunoAhXJV98KHRCuD3MQFjAAegQIARAB&amp;url=https%3A%2F%2Fabcnews.go.com%2FInternational%2Flatest-american-infected-coronavirus-1st-case-community-spread%2Fstory%3Fid%3D69251035&amp;usg=AOvVaw0b3pdCN0ZjkoStTLQ2Qtqy</w:t>
        </w:r>
      </w:hyperlink>
    </w:p>
    <w:p w14:paraId="586C640B" w14:textId="7BBA295B" w:rsidR="00AC77EA" w:rsidRDefault="00AC77EA" w:rsidP="00AC77EA">
      <w:pPr>
        <w:pStyle w:val="ListParagraph"/>
        <w:numPr>
          <w:ilvl w:val="0"/>
          <w:numId w:val="4"/>
        </w:numPr>
      </w:pPr>
      <w:hyperlink r:id="rId24" w:history="1">
        <w:r w:rsidRPr="00FC5DEF">
          <w:rPr>
            <w:rStyle w:val="Hyperlink"/>
          </w:rPr>
          <w:t>https://www.google.com/url?sa=t&amp;rct=j&amp;q=&amp;esrc=s&amp;source=web&amp;cd=3&amp;cad=rja&amp;uact=8&amp;ved=2ahUKEwiMmaybmunoAhXJV98KHRCuD3MQFjACegQIBRAB&amp;url=https%3A%2F%2Fabcnews.go.com%2FHealth%2Fcoronavirus-live-updates-drastic-measures-issued-globally-pandemic%2Fstory%3Fid%3D69551458&amp;usg=AOvVaw1wp9LLdEhIrLESDehtQ-z-</w:t>
        </w:r>
      </w:hyperlink>
    </w:p>
    <w:p w14:paraId="688CD49E" w14:textId="6F3A043F" w:rsidR="00AC77EA" w:rsidRDefault="00AC77EA" w:rsidP="00AC77EA">
      <w:pPr>
        <w:pStyle w:val="ListParagraph"/>
        <w:numPr>
          <w:ilvl w:val="0"/>
          <w:numId w:val="4"/>
        </w:numPr>
      </w:pPr>
      <w:hyperlink r:id="rId25" w:history="1">
        <w:r w:rsidRPr="00FC5DEF">
          <w:rPr>
            <w:rStyle w:val="Hyperlink"/>
          </w:rPr>
          <w:t>https://www.google.com/url?sa=t&amp;rct=j&amp;q=&amp;esrc=s&amp;source=web&amp;cd=4&amp;cad=rja&amp;uact=8&amp;ved=2ahUKEwiMmaybmunoAhXJV98KHRCuD3MQFjADegQIAxAB&amp;url=https%3A%2F%2Fabcnews.go.com%2FHealth%2Fcoronavirus-live-updates-cuomo-calls-stimulus-bill-reckless%2Fstory%3Fid%3D69806200&amp;usg=AOvVaw2sfm8zFF4OBAqec73ZB0WT</w:t>
        </w:r>
      </w:hyperlink>
    </w:p>
    <w:p w14:paraId="099E3DE4" w14:textId="76A0B2C1" w:rsidR="00AC77EA" w:rsidRDefault="00AC77EA" w:rsidP="00AC77EA">
      <w:pPr>
        <w:pStyle w:val="ListParagraph"/>
        <w:numPr>
          <w:ilvl w:val="0"/>
          <w:numId w:val="4"/>
        </w:numPr>
      </w:pPr>
      <w:hyperlink r:id="rId26" w:history="1">
        <w:r w:rsidRPr="00FC5DEF">
          <w:rPr>
            <w:rStyle w:val="Hyperlink"/>
          </w:rPr>
          <w:t>https://www.google.com/url?sa=t&amp;rct=j&amp;q=&amp;esrc=s&amp;source=web&amp;cd=8&amp;cad=rja&amp;uact=8&amp;ved=2ahUKEwiMmaybmunoAhXJV98KHRCuD3MQFjAHegQIBxAB&amp;url=https%3A%2F%2Fabcnews.go.com%2FPolitics%2Fcoronavirus-disproportionately-killing-black-community-experts%2Fstory%3Fid%3D70011986&amp;usg=AOvVaw3kPyCK36LqADrPPBigS8Ws</w:t>
        </w:r>
      </w:hyperlink>
    </w:p>
    <w:p w14:paraId="660E98F6" w14:textId="741BDA5C" w:rsidR="00AC77EA" w:rsidRDefault="00AC77EA" w:rsidP="00AC77EA"/>
    <w:p w14:paraId="5066B156" w14:textId="77777777" w:rsidR="002D7DC7" w:rsidRDefault="002D7DC7" w:rsidP="00AC77EA">
      <w:pPr>
        <w:pStyle w:val="Heading1"/>
      </w:pPr>
    </w:p>
    <w:p w14:paraId="6B94F6D4" w14:textId="0EAE1EC4" w:rsidR="00AC77EA" w:rsidRDefault="002D7DC7" w:rsidP="00AC77EA">
      <w:pPr>
        <w:pStyle w:val="Heading1"/>
      </w:pPr>
      <w:r>
        <w:t>CBS News</w:t>
      </w:r>
    </w:p>
    <w:p w14:paraId="48DEF59B" w14:textId="4557AC8B" w:rsidR="002D7DC7" w:rsidRDefault="002D7DC7" w:rsidP="002D7DC7">
      <w:r>
        <w:t>Dates:</w:t>
      </w:r>
    </w:p>
    <w:p w14:paraId="4F832D2F" w14:textId="5DA1BC88" w:rsidR="002D7DC7" w:rsidRDefault="00A554C2" w:rsidP="002D7DC7">
      <w:r>
        <w:t>“</w:t>
      </w:r>
      <w:r w:rsidR="002D7DC7">
        <w:t>2020-02-05</w:t>
      </w:r>
      <w:r>
        <w:t>”</w:t>
      </w:r>
      <w:r w:rsidR="002D7DC7">
        <w:t xml:space="preserve">, </w:t>
      </w:r>
      <w:r>
        <w:t>“</w:t>
      </w:r>
      <w:r w:rsidR="002D7DC7">
        <w:t>2020-02-06</w:t>
      </w:r>
      <w:r>
        <w:t>”</w:t>
      </w:r>
      <w:r w:rsidR="002D7DC7">
        <w:t xml:space="preserve">, </w:t>
      </w:r>
      <w:r>
        <w:t>“</w:t>
      </w:r>
      <w:r w:rsidR="002D7DC7">
        <w:t>2020-02-09</w:t>
      </w:r>
      <w:r>
        <w:t>”</w:t>
      </w:r>
      <w:r w:rsidR="002D7DC7">
        <w:t xml:space="preserve">, </w:t>
      </w:r>
      <w:r>
        <w:t>“</w:t>
      </w:r>
      <w:r w:rsidR="002D7DC7">
        <w:t>2020-02-10</w:t>
      </w:r>
      <w:r>
        <w:t>”</w:t>
      </w:r>
      <w:r w:rsidR="002D7DC7">
        <w:t xml:space="preserve">, </w:t>
      </w:r>
      <w:r>
        <w:t>“</w:t>
      </w:r>
      <w:r w:rsidR="002D7DC7">
        <w:t>2020-02-28</w:t>
      </w:r>
      <w:r>
        <w:t>”</w:t>
      </w:r>
      <w:r w:rsidR="002D7DC7">
        <w:t xml:space="preserve">, </w:t>
      </w:r>
      <w:r>
        <w:t>“</w:t>
      </w:r>
      <w:r w:rsidR="002D7DC7">
        <w:t>2020-02-29</w:t>
      </w:r>
      <w:r>
        <w:t>”</w:t>
      </w:r>
      <w:r w:rsidR="002D7DC7">
        <w:t xml:space="preserve">, </w:t>
      </w:r>
      <w:r>
        <w:t>“</w:t>
      </w:r>
      <w:r w:rsidR="002D7DC7">
        <w:t>2020-03-18</w:t>
      </w:r>
      <w:r>
        <w:t>”</w:t>
      </w:r>
      <w:r w:rsidR="002D7DC7">
        <w:t xml:space="preserve">, </w:t>
      </w:r>
      <w:r>
        <w:t>“</w:t>
      </w:r>
      <w:r w:rsidR="002D7DC7">
        <w:t>2020-03-19</w:t>
      </w:r>
      <w:r>
        <w:t>”</w:t>
      </w:r>
      <w:r w:rsidR="002D7DC7">
        <w:t xml:space="preserve">, </w:t>
      </w:r>
      <w:r>
        <w:t>“</w:t>
      </w:r>
      <w:r w:rsidR="002D7DC7">
        <w:t>2020-03-25</w:t>
      </w:r>
      <w:r>
        <w:t>”</w:t>
      </w:r>
      <w:r w:rsidR="002D7DC7">
        <w:t xml:space="preserve">, </w:t>
      </w:r>
      <w:r>
        <w:t>“</w:t>
      </w:r>
      <w:r w:rsidR="002D7DC7">
        <w:t>2020-03-28</w:t>
      </w:r>
      <w:r>
        <w:t>”</w:t>
      </w:r>
      <w:r w:rsidR="002D7DC7">
        <w:t xml:space="preserve">, </w:t>
      </w:r>
      <w:r>
        <w:t>“</w:t>
      </w:r>
      <w:r w:rsidR="002D7DC7">
        <w:t>2020-04-03</w:t>
      </w:r>
      <w:r>
        <w:t>”</w:t>
      </w:r>
      <w:r w:rsidR="002D7DC7">
        <w:t xml:space="preserve">, </w:t>
      </w:r>
      <w:r>
        <w:t>“</w:t>
      </w:r>
      <w:r w:rsidR="002D7DC7">
        <w:t>2020-04-04</w:t>
      </w:r>
      <w:r>
        <w:t>”</w:t>
      </w:r>
      <w:r w:rsidR="002D7DC7">
        <w:t xml:space="preserve">, </w:t>
      </w:r>
      <w:r>
        <w:t>“</w:t>
      </w:r>
      <w:r w:rsidR="002D7DC7">
        <w:t>2020-04-08</w:t>
      </w:r>
      <w:r>
        <w:t>”</w:t>
      </w:r>
      <w:r w:rsidR="002D7DC7">
        <w:t xml:space="preserve">, </w:t>
      </w:r>
      <w:r>
        <w:t>“</w:t>
      </w:r>
      <w:r w:rsidR="002D7DC7">
        <w:t>2020-04-09</w:t>
      </w:r>
      <w:r>
        <w:t>”</w:t>
      </w:r>
    </w:p>
    <w:p w14:paraId="55C1EF89" w14:textId="62AE5BE2" w:rsidR="002D7DC7" w:rsidRPr="002D7DC7" w:rsidRDefault="002D7DC7" w:rsidP="002D7DC7">
      <w:r>
        <w:t xml:space="preserve">Notes: Most prominent reporting end of March and April. Most links were specifically </w:t>
      </w:r>
      <w:r w:rsidR="00A554C2">
        <w:t>“</w:t>
      </w:r>
      <w:r>
        <w:t>updates from x date on the virus</w:t>
      </w:r>
      <w:r w:rsidR="00A554C2">
        <w:t>”</w:t>
      </w:r>
    </w:p>
    <w:p w14:paraId="253EAB25" w14:textId="6002BDBB" w:rsidR="002D7DC7" w:rsidRDefault="002D7DC7" w:rsidP="002D7DC7">
      <w:r>
        <w:t>Links to backup dates:</w:t>
      </w:r>
    </w:p>
    <w:p w14:paraId="64359762" w14:textId="4D4DBBAA" w:rsidR="002D7DC7" w:rsidRDefault="002D7DC7" w:rsidP="002D7DC7">
      <w:pPr>
        <w:pStyle w:val="ListParagraph"/>
        <w:numPr>
          <w:ilvl w:val="0"/>
          <w:numId w:val="5"/>
        </w:numPr>
      </w:pPr>
      <w:hyperlink r:id="rId27" w:history="1">
        <w:r w:rsidRPr="00FC5DEF">
          <w:rPr>
            <w:rStyle w:val="Hyperlink"/>
          </w:rPr>
          <w:t>https://www.google.com/url?sa=t&amp;rct=j&amp;q=&amp;esrc=s&amp;source=web&amp;cd=21&amp;cad=rja&amp;uact=8&amp;ved=2ahUKEwi6uMTZm-noAhWJct8KHRByC1E4FBAWMAB6BAgBEAE&amp;url=https%3A%2F%2Fwww.cbsnews.com%2Flive-updates%2Fcoronavirus-usa-confirmed-cases-news-death-toll-latest-2020-02-04%2F&amp;usg=AOvVaw34jmI3AJdh_WneaTotiqzK</w:t>
        </w:r>
      </w:hyperlink>
    </w:p>
    <w:p w14:paraId="19A20DA8" w14:textId="5384C534" w:rsidR="002D7DC7" w:rsidRDefault="002D7DC7" w:rsidP="002D7DC7">
      <w:pPr>
        <w:pStyle w:val="ListParagraph"/>
        <w:numPr>
          <w:ilvl w:val="0"/>
          <w:numId w:val="5"/>
        </w:numPr>
      </w:pPr>
      <w:hyperlink r:id="rId28" w:history="1">
        <w:r w:rsidRPr="00FC5DEF">
          <w:rPr>
            <w:rStyle w:val="Hyperlink"/>
          </w:rPr>
          <w:t>https://www.google.com/url?sa=t&amp;rct=j&amp;q=&amp;esrc=s&amp;source=web&amp;cd=31&amp;cad=rja&amp;uact=8&amp;ved=2ahUKEwjUurHsm-noAhWBl-AKHXd-CX44HhAWMAB6BAgCEAE&amp;url=https%3A%2F%2Fwww.cbsnews.com%2Fnews%2Fcoronavirus-what-are-symptoms-fast-facts-china-wuhan-virus-death-toll%2F&amp;usg=AOvVaw3wWUIXDWH4kBZ8X6BidctL</w:t>
        </w:r>
      </w:hyperlink>
    </w:p>
    <w:p w14:paraId="78E3FC0C" w14:textId="57908289" w:rsidR="002D7DC7" w:rsidRDefault="002D7DC7" w:rsidP="002D7DC7">
      <w:pPr>
        <w:pStyle w:val="ListParagraph"/>
        <w:numPr>
          <w:ilvl w:val="0"/>
          <w:numId w:val="5"/>
        </w:numPr>
      </w:pPr>
      <w:hyperlink r:id="rId29" w:history="1">
        <w:r w:rsidRPr="00FC5DEF">
          <w:rPr>
            <w:rStyle w:val="Hyperlink"/>
          </w:rPr>
          <w:t>https://www.google.com/url?sa=t&amp;rct=j&amp;q=&amp;esrc=s&amp;source=web&amp;cd=38&amp;cad=rja&amp;uact=8&amp;ved=2ahUKEwjUurHsm-noAhWBl-AKHXd-CX44HhAWMAd6BAgKEAE&amp;url=https%3A%2F%2Fwww.cbsnews.com%2Flive-updates%2Fcoronavirus-outbreak-death-toll-infections-latest-news-updates-2020-02-28%2F&amp;usg=AOvVaw1YYzGT6os-ROL-_8A1Kq7G</w:t>
        </w:r>
      </w:hyperlink>
    </w:p>
    <w:p w14:paraId="2374868B" w14:textId="71F9DF31" w:rsidR="002D7DC7" w:rsidRDefault="002D7DC7" w:rsidP="002D7DC7">
      <w:pPr>
        <w:pStyle w:val="ListParagraph"/>
        <w:numPr>
          <w:ilvl w:val="0"/>
          <w:numId w:val="5"/>
        </w:numPr>
      </w:pPr>
      <w:hyperlink r:id="rId30" w:history="1">
        <w:r w:rsidRPr="00FC5DEF">
          <w:rPr>
            <w:rStyle w:val="Hyperlink"/>
          </w:rPr>
          <w:t>https://www.google.com/url?sa=t&amp;rct=j&amp;q=&amp;esrc=s&amp;source=web&amp;cd=6&amp;cad=rja&amp;uact=8&amp;ved=2ahUKEwjQuI6TnOnoAhXnYt8KHZPAAgQQFjAFegQIBhAB&amp;url=https%3A%2F%2Fwww.cbsnews.com%2Flive-updates%2Fcoronavirus-disease-covid-19-latest-news-2020-03-18%2F&amp;usg=AOvVaw1gnU1PAxLDkXKTkvC7H6LN</w:t>
        </w:r>
      </w:hyperlink>
    </w:p>
    <w:p w14:paraId="6EB47518" w14:textId="0B902E87" w:rsidR="002D7DC7" w:rsidRDefault="002D7DC7" w:rsidP="002D7DC7">
      <w:pPr>
        <w:pStyle w:val="ListParagraph"/>
        <w:numPr>
          <w:ilvl w:val="0"/>
          <w:numId w:val="5"/>
        </w:numPr>
      </w:pPr>
      <w:hyperlink r:id="rId31" w:history="1">
        <w:r w:rsidRPr="00FC5DEF">
          <w:rPr>
            <w:rStyle w:val="Hyperlink"/>
          </w:rPr>
          <w:t>https://www.google.com/url?sa=t&amp;rct=j&amp;q=&amp;esrc=s&amp;source=web&amp;cd=16&amp;cad=rja&amp;uact=8&amp;ved=2ahUKEwi8672wnOnoAhVug-AKHQN-DcA4ChAWMAV6BAgGEAE&amp;url=https%3A%2F%2Fwww.cbsnews.com%2Flive-updates%2Fcoronavirus-cases-update-news-latest-covid-19-2020-03-28%2F&amp;usg=AOvVaw1-FspCFSvnAehIaHazdamL</w:t>
        </w:r>
      </w:hyperlink>
    </w:p>
    <w:p w14:paraId="7782978E" w14:textId="474B7443" w:rsidR="002D7DC7" w:rsidRDefault="002D7DC7" w:rsidP="002D7DC7">
      <w:pPr>
        <w:pStyle w:val="ListParagraph"/>
        <w:numPr>
          <w:ilvl w:val="0"/>
          <w:numId w:val="5"/>
        </w:numPr>
      </w:pPr>
      <w:hyperlink r:id="rId32" w:history="1">
        <w:r w:rsidRPr="00FC5DEF">
          <w:rPr>
            <w:rStyle w:val="Hyperlink"/>
          </w:rPr>
          <w:t>https://www.google.com/url?sa=t&amp;rct=j&amp;q=&amp;esrc=s&amp;source=web&amp;cd=1&amp;cad=rja&amp;uact=8&amp;ved=2ahUKEwipmM3QnOnoAhWMmuAKHfVBAfwQFjAAegQIARAB&amp;url=https%3A%2F%2Fwww.cbsnews.com%2Flive-updates%2Fcoronavirus-pandemic-covid-19-latest-news-2020-04-03%2F&amp;usg=AOvVaw1kYyX6SmyHT5oIK-UKFG3Y</w:t>
        </w:r>
      </w:hyperlink>
    </w:p>
    <w:p w14:paraId="51149446" w14:textId="5418327C" w:rsidR="002D7DC7" w:rsidRDefault="002D7DC7" w:rsidP="002D7DC7">
      <w:pPr>
        <w:pStyle w:val="ListParagraph"/>
        <w:numPr>
          <w:ilvl w:val="0"/>
          <w:numId w:val="5"/>
        </w:numPr>
      </w:pPr>
      <w:hyperlink r:id="rId33" w:history="1">
        <w:r w:rsidRPr="00FC5DEF">
          <w:rPr>
            <w:rStyle w:val="Hyperlink"/>
          </w:rPr>
          <w:t>https://www.google.com/url?sa=t&amp;rct=j&amp;q=&amp;esrc=s&amp;source=web&amp;cd=3&amp;cad=rja&amp;uact=8&amp;ved=2ahUKEwipmM3QnOnoAhWMmuAKHfVBAfwQFjACegQIAhAB&amp;url=https%3A%2F%2Fwww.cbs</w:t>
        </w:r>
        <w:r w:rsidRPr="00FC5DEF">
          <w:rPr>
            <w:rStyle w:val="Hyperlink"/>
          </w:rPr>
          <w:lastRenderedPageBreak/>
          <w:t>news.com%2Flive-updates%2Fcoronavirus-pandemic-covid-19-latest-news-2020-04-08%2F&amp;usg=AOvVaw2ZnxFuPUpFGD9NlyABC5r_</w:t>
        </w:r>
      </w:hyperlink>
    </w:p>
    <w:p w14:paraId="04AC0ADC" w14:textId="0EC46D51" w:rsidR="002D7DC7" w:rsidRDefault="002D7DC7" w:rsidP="002D7DC7">
      <w:pPr>
        <w:pStyle w:val="Heading1"/>
      </w:pPr>
      <w:r>
        <w:t>CNN News</w:t>
      </w:r>
    </w:p>
    <w:p w14:paraId="20A26557" w14:textId="42A96633" w:rsidR="002D7DC7" w:rsidRDefault="002D7DC7" w:rsidP="002D7DC7">
      <w:r>
        <w:t>Dates:</w:t>
      </w:r>
    </w:p>
    <w:p w14:paraId="77C27B34" w14:textId="39E48275" w:rsidR="002D7DC7" w:rsidRDefault="00A554C2" w:rsidP="002D7DC7">
      <w:r>
        <w:t>“</w:t>
      </w:r>
      <w:r w:rsidR="00DB37CA">
        <w:t>2020-01-30</w:t>
      </w:r>
      <w:r>
        <w:t>”</w:t>
      </w:r>
      <w:r w:rsidR="00DB37CA">
        <w:t xml:space="preserve">, </w:t>
      </w:r>
      <w:r>
        <w:t>“</w:t>
      </w:r>
      <w:r w:rsidR="00DB37CA">
        <w:t>2020-01-31</w:t>
      </w:r>
      <w:r>
        <w:t>”</w:t>
      </w:r>
      <w:r w:rsidR="00DB37CA">
        <w:t xml:space="preserve">, </w:t>
      </w:r>
      <w:r>
        <w:t>“</w:t>
      </w:r>
      <w:r w:rsidR="00DB37CA">
        <w:t>2020-02-07</w:t>
      </w:r>
      <w:r>
        <w:t>”</w:t>
      </w:r>
      <w:r w:rsidR="00DB37CA">
        <w:t xml:space="preserve">, </w:t>
      </w:r>
      <w:r>
        <w:t>“</w:t>
      </w:r>
      <w:r w:rsidR="00DB37CA">
        <w:t>2020-02-08</w:t>
      </w:r>
      <w:r>
        <w:t>”</w:t>
      </w:r>
      <w:r w:rsidR="00DB37CA">
        <w:t xml:space="preserve">, </w:t>
      </w:r>
      <w:r>
        <w:t>“</w:t>
      </w:r>
      <w:r w:rsidR="00DB37CA">
        <w:t>2020-02-17</w:t>
      </w:r>
      <w:r>
        <w:t>”</w:t>
      </w:r>
      <w:r w:rsidR="00DB37CA">
        <w:t xml:space="preserve">, </w:t>
      </w:r>
      <w:r>
        <w:t>“</w:t>
      </w:r>
      <w:r w:rsidR="00DB37CA">
        <w:t>2020-02-18</w:t>
      </w:r>
      <w:r>
        <w:t>”</w:t>
      </w:r>
      <w:r w:rsidR="00DB37CA">
        <w:t xml:space="preserve">, </w:t>
      </w:r>
      <w:r>
        <w:t>“</w:t>
      </w:r>
      <w:r w:rsidR="00DB37CA">
        <w:t>2020-03-03</w:t>
      </w:r>
      <w:r>
        <w:t>”</w:t>
      </w:r>
      <w:r w:rsidR="00DB37CA">
        <w:t xml:space="preserve">, </w:t>
      </w:r>
      <w:r>
        <w:t>“</w:t>
      </w:r>
      <w:r w:rsidR="00DB37CA">
        <w:t>2020-03-04</w:t>
      </w:r>
      <w:r>
        <w:t>”</w:t>
      </w:r>
      <w:r w:rsidR="00DB37CA">
        <w:t xml:space="preserve">, </w:t>
      </w:r>
      <w:r>
        <w:t>“</w:t>
      </w:r>
      <w:r w:rsidR="00DB37CA">
        <w:t>2020-03-26</w:t>
      </w:r>
      <w:r>
        <w:t>”</w:t>
      </w:r>
      <w:r w:rsidR="00DB37CA">
        <w:t xml:space="preserve">, </w:t>
      </w:r>
      <w:r>
        <w:t>“</w:t>
      </w:r>
      <w:r w:rsidR="00DB37CA">
        <w:t>2020-03-27</w:t>
      </w:r>
      <w:r>
        <w:t>”</w:t>
      </w:r>
      <w:r w:rsidR="00DB37CA">
        <w:t xml:space="preserve">, </w:t>
      </w:r>
      <w:r>
        <w:t>“</w:t>
      </w:r>
      <w:r w:rsidR="00DB37CA">
        <w:t>2020-04-03</w:t>
      </w:r>
      <w:r>
        <w:t>”</w:t>
      </w:r>
      <w:r w:rsidR="00DB37CA">
        <w:t xml:space="preserve">, </w:t>
      </w:r>
      <w:r>
        <w:t>“</w:t>
      </w:r>
      <w:r w:rsidR="00DB37CA">
        <w:t>2020-04-04</w:t>
      </w:r>
      <w:r>
        <w:t>”</w:t>
      </w:r>
      <w:r w:rsidR="00DB37CA">
        <w:t xml:space="preserve">, </w:t>
      </w:r>
      <w:r>
        <w:t>“</w:t>
      </w:r>
      <w:r w:rsidR="00DB37CA">
        <w:t>2020-04-09</w:t>
      </w:r>
      <w:r>
        <w:t>”</w:t>
      </w:r>
      <w:r w:rsidR="00DB37CA">
        <w:t xml:space="preserve">, </w:t>
      </w:r>
      <w:r>
        <w:t>“</w:t>
      </w:r>
      <w:r w:rsidR="00DB37CA">
        <w:t>2020-04-10</w:t>
      </w:r>
      <w:r>
        <w:t>”</w:t>
      </w:r>
    </w:p>
    <w:p w14:paraId="39120505" w14:textId="03576E42" w:rsidR="00DB37CA" w:rsidRDefault="00DB37CA" w:rsidP="002D7DC7"/>
    <w:p w14:paraId="4C2D7A7F" w14:textId="69F39DD9" w:rsidR="00DB37CA" w:rsidRDefault="00DB37CA" w:rsidP="002D7DC7">
      <w:r>
        <w:t>Links to backup dates:</w:t>
      </w:r>
    </w:p>
    <w:p w14:paraId="779190A9" w14:textId="4AA3C71B" w:rsidR="00DB37CA" w:rsidRDefault="00DB37CA" w:rsidP="00DB37CA">
      <w:pPr>
        <w:pStyle w:val="ListParagraph"/>
        <w:numPr>
          <w:ilvl w:val="0"/>
          <w:numId w:val="7"/>
        </w:numPr>
      </w:pPr>
      <w:r w:rsidRPr="00DB37CA">
        <w:t>https://www.google.com/url?sa=t&amp;rct=j&amp;q=&amp;esrc=s&amp;source=web&amp;cd=61&amp;cad=rja&amp;uact=8&amp;ved=2ahUKEwjgkr-WpunoAhUsTt8KHYpTDYg4PBAWMAB6BAgBEAE&amp;url=https%3A%2F%2Fwww.cnn.com%2F2020%2F01%2F22%2Fhealth%2Fcoronavirus-us-precautions%2Findex.html&amp;usg=AOvVaw1LZvmVm95rUrN6jyCJgD81</w:t>
      </w:r>
    </w:p>
    <w:p w14:paraId="3B1E765D" w14:textId="621FC33B" w:rsidR="00DB37CA" w:rsidRDefault="00DB37CA" w:rsidP="00DB37CA">
      <w:pPr>
        <w:pStyle w:val="ListParagraph"/>
        <w:numPr>
          <w:ilvl w:val="0"/>
          <w:numId w:val="7"/>
        </w:numPr>
      </w:pPr>
      <w:r w:rsidRPr="00DB37CA">
        <w:t>https://www.google.com/url?sa=t&amp;rct=j&amp;q=&amp;esrc=s&amp;source=web&amp;cd=63&amp;cad=rja&amp;uact=8&amp;ved=2ahUKEwjgkr-WpunoAhUsTt8KHYpTDYg4PBAWMAJ6BAgDEAE&amp;url=https%3A%2F%2Fwww.cnn.com%2Fasia%2Flive-news%2Fcoronavirus-outbreak-02-08-20-intl-hnk%2Findex.html&amp;usg=AOvVaw1loZ-3SL3s_5fZ5aCSTzkU</w:t>
      </w:r>
    </w:p>
    <w:p w14:paraId="0A33F9EB" w14:textId="333FD42C" w:rsidR="00DB37CA" w:rsidRDefault="00DB37CA" w:rsidP="00DB37CA">
      <w:pPr>
        <w:pStyle w:val="ListParagraph"/>
        <w:numPr>
          <w:ilvl w:val="0"/>
          <w:numId w:val="7"/>
        </w:numPr>
      </w:pPr>
      <w:hyperlink r:id="rId34" w:history="1">
        <w:r w:rsidRPr="00FC5DEF">
          <w:rPr>
            <w:rStyle w:val="Hyperlink"/>
          </w:rPr>
          <w:t>https://www.google.com/url?sa=t&amp;rct=j&amp;q=&amp;esrc=s&amp;source=web&amp;cd=50&amp;cad=rja&amp;uact=8&amp;ved=2ahUKEwjznMnCpenoAhVqZN8KHde8Bvs4KBAWMAl6BAgKEAE&amp;url=https%3A%2F%2Fwww.cnn.com%2F2020%2F01%2F20%2Fhealth%2Fwhat-is-coronavirus-explained%2Findex.html&amp;usg=AOvVaw1ZvAr7rbXjm9W6rQMLIYZ5</w:t>
        </w:r>
      </w:hyperlink>
    </w:p>
    <w:p w14:paraId="090C8FC8" w14:textId="54C74E49" w:rsidR="00DB37CA" w:rsidRDefault="00DB37CA" w:rsidP="00DB37CA">
      <w:pPr>
        <w:pStyle w:val="ListParagraph"/>
        <w:numPr>
          <w:ilvl w:val="0"/>
          <w:numId w:val="7"/>
        </w:numPr>
      </w:pPr>
      <w:hyperlink r:id="rId35" w:history="1">
        <w:r w:rsidRPr="00FC5DEF">
          <w:rPr>
            <w:rStyle w:val="Hyperlink"/>
          </w:rPr>
          <w:t>https://www.google.com/url?sa=t&amp;rct=j&amp;q=&amp;esrc=s&amp;source=web&amp;cd=18&amp;cad=rja&amp;uact=8&amp;ved=2ahUKEwjYhtrApunoAhVNMt8KHTaOBgc4ChAWMAd6BAgIEAE&amp;url=https%3A%2F%2Fwww.cnn.com%2F2020%2F03%2F04%2Fhealth%2Fdebunking-coronavirus-myths-trnd%2Findex.html&amp;usg=AOvVaw3_W2dYflB6yGG69t5YTJ4I</w:t>
        </w:r>
      </w:hyperlink>
    </w:p>
    <w:p w14:paraId="3D20BBBF" w14:textId="53013885" w:rsidR="00DB37CA" w:rsidRDefault="00DB37CA" w:rsidP="00DB37CA">
      <w:pPr>
        <w:pStyle w:val="ListParagraph"/>
        <w:numPr>
          <w:ilvl w:val="0"/>
          <w:numId w:val="7"/>
        </w:numPr>
      </w:pPr>
      <w:r w:rsidRPr="00DB37CA">
        <w:t>https://www.google.com/url?sa=t&amp;rct=j&amp;q=&amp;esrc=s&amp;source=web&amp;cd=11&amp;cad=rja&amp;uact=8&amp;ved=2ahUKEwjYhtrApunoAhVNMt8KHTaOBgc4ChAWMAB6BAgEEAE&amp;url=https%3A%2F%2Fwww.cnn.com%2F2020%2F03%2F27%2Fhealth%2Fus-coronavirus-friday%2Findex.html&amp;usg=AOvVaw0aXmBZEj35bqYwm_u3qUzx</w:t>
      </w:r>
    </w:p>
    <w:p w14:paraId="44F19160" w14:textId="19FFD3D7" w:rsidR="00DB37CA" w:rsidRDefault="00DB37CA" w:rsidP="00DB37CA">
      <w:pPr>
        <w:pStyle w:val="ListParagraph"/>
        <w:numPr>
          <w:ilvl w:val="0"/>
          <w:numId w:val="7"/>
        </w:numPr>
      </w:pPr>
      <w:hyperlink r:id="rId36" w:history="1">
        <w:r w:rsidRPr="00FC5DEF">
          <w:rPr>
            <w:rStyle w:val="Hyperlink"/>
          </w:rPr>
          <w:t>https://www.google.com/url?sa=t&amp;rct=j&amp;q=&amp;esrc=s&amp;source=web&amp;cd=12&amp;cad=rja&amp;uact=8&amp;ved=2ahUKEwjYhtrApunoAhVNMt8KHTaOBgc4ChAWMAF6BAgCEAE&amp;url=https%3A%2F%2Fwww.cnn.com%2F2020%2F04%2F02%2Fhealth%2Faerosol-coronavirus-spread-white-house-letter%2Findex.html&amp;usg=AOvVaw2fRQHS7jS87b8M3DdpEOqP</w:t>
        </w:r>
      </w:hyperlink>
    </w:p>
    <w:p w14:paraId="1EDA039D" w14:textId="3EC5CA60" w:rsidR="00DB37CA" w:rsidRDefault="00DB37CA" w:rsidP="00DB37CA">
      <w:pPr>
        <w:pStyle w:val="ListParagraph"/>
        <w:numPr>
          <w:ilvl w:val="0"/>
          <w:numId w:val="7"/>
        </w:numPr>
      </w:pPr>
      <w:hyperlink r:id="rId37" w:history="1">
        <w:r w:rsidRPr="00FC5DEF">
          <w:rPr>
            <w:rStyle w:val="Hyperlink"/>
          </w:rPr>
          <w:t>https://www.google.com/url?sa=t&amp;rct=j&amp;q=&amp;esrc=s&amp;source=web&amp;cd=20&amp;cad=rja&amp;uact=8&amp;ved=2ahUKEwjYhtrApunoAhVNMt8KHTaOBgc4ChAWMAl6BAgDEAE&amp;url=https%3A%2F%2Fwww.cnn.com%2F2020%2F04%2F10%2Fhealth%2Fsmoking-weed-coronavirus-wellness%2Findex.html&amp;usg=AOvVaw3iVbbgyrb8XYOcgd_ROuwM</w:t>
        </w:r>
      </w:hyperlink>
    </w:p>
    <w:p w14:paraId="3F79A363" w14:textId="25582CFD" w:rsidR="00DB37CA" w:rsidRDefault="00DB37CA" w:rsidP="00DB37CA">
      <w:pPr>
        <w:pStyle w:val="ListParagraph"/>
      </w:pPr>
    </w:p>
    <w:p w14:paraId="42C2A35A" w14:textId="40018B70" w:rsidR="00DB37CA" w:rsidRDefault="00DB37CA" w:rsidP="00DB37CA">
      <w:pPr>
        <w:pStyle w:val="ListParagraph"/>
      </w:pPr>
    </w:p>
    <w:p w14:paraId="164F1611" w14:textId="77777777" w:rsidR="00DB37CA" w:rsidRDefault="00DB37CA" w:rsidP="00DB37CA">
      <w:pPr>
        <w:pStyle w:val="ListParagraph"/>
      </w:pPr>
    </w:p>
    <w:p w14:paraId="223554BF" w14:textId="73715ACB" w:rsidR="00DB37CA" w:rsidRDefault="00DB37CA" w:rsidP="00DB37CA">
      <w:pPr>
        <w:pStyle w:val="Heading1"/>
      </w:pPr>
      <w:r>
        <w:lastRenderedPageBreak/>
        <w:t>MSNBC News</w:t>
      </w:r>
    </w:p>
    <w:p w14:paraId="5EB50406" w14:textId="72BAF84D" w:rsidR="00DB37CA" w:rsidRDefault="00DB37CA" w:rsidP="00DB37CA">
      <w:r>
        <w:t>Dates:</w:t>
      </w:r>
    </w:p>
    <w:p w14:paraId="09D4907F" w14:textId="6030B5F9" w:rsidR="00DB37CA" w:rsidRDefault="00A554C2" w:rsidP="00DB37CA">
      <w:r>
        <w:t>“</w:t>
      </w:r>
      <w:r w:rsidR="00DB37CA">
        <w:t>2020-02-01</w:t>
      </w:r>
      <w:r>
        <w:t>”</w:t>
      </w:r>
      <w:r w:rsidR="00DB37CA">
        <w:t xml:space="preserve">, </w:t>
      </w:r>
      <w:r>
        <w:t>“</w:t>
      </w:r>
      <w:r w:rsidR="00DB37CA">
        <w:t>2020-02-02</w:t>
      </w:r>
      <w:r>
        <w:t>”</w:t>
      </w:r>
      <w:r w:rsidR="00DB37CA">
        <w:t xml:space="preserve">, </w:t>
      </w:r>
      <w:r>
        <w:t>“</w:t>
      </w:r>
      <w:r w:rsidR="00DB37CA">
        <w:t>2020-02-07</w:t>
      </w:r>
      <w:r>
        <w:t>”</w:t>
      </w:r>
      <w:r w:rsidR="00DB37CA">
        <w:t xml:space="preserve">, </w:t>
      </w:r>
      <w:r>
        <w:t>“</w:t>
      </w:r>
      <w:r w:rsidR="00DB37CA">
        <w:t>2020-02-08</w:t>
      </w:r>
      <w:r>
        <w:t>”</w:t>
      </w:r>
      <w:r w:rsidR="00DB37CA">
        <w:t xml:space="preserve">, </w:t>
      </w:r>
      <w:r>
        <w:t>“</w:t>
      </w:r>
      <w:r w:rsidR="00DB37CA">
        <w:t>2020-02-18</w:t>
      </w:r>
      <w:r>
        <w:t>”</w:t>
      </w:r>
      <w:r w:rsidR="00DB37CA">
        <w:t xml:space="preserve">, </w:t>
      </w:r>
      <w:r>
        <w:t>“</w:t>
      </w:r>
      <w:r w:rsidR="00DB37CA">
        <w:t>2020-02-19</w:t>
      </w:r>
      <w:r>
        <w:t>”</w:t>
      </w:r>
      <w:r w:rsidR="00DB37CA">
        <w:t xml:space="preserve">, </w:t>
      </w:r>
      <w:r>
        <w:t>“</w:t>
      </w:r>
      <w:r w:rsidR="00DB37CA">
        <w:t>2020-03-04</w:t>
      </w:r>
      <w:r>
        <w:t>”</w:t>
      </w:r>
      <w:r w:rsidR="00DB37CA">
        <w:t xml:space="preserve">, </w:t>
      </w:r>
      <w:r>
        <w:t>“</w:t>
      </w:r>
      <w:r w:rsidR="00DB37CA">
        <w:t>2020-03-05</w:t>
      </w:r>
      <w:r>
        <w:t>”</w:t>
      </w:r>
      <w:r w:rsidR="00DB37CA">
        <w:t xml:space="preserve">, </w:t>
      </w:r>
      <w:r>
        <w:t>“</w:t>
      </w:r>
      <w:r w:rsidR="00DB37CA">
        <w:t>2020-03-14</w:t>
      </w:r>
      <w:r>
        <w:t>”</w:t>
      </w:r>
      <w:r w:rsidR="00DB37CA">
        <w:t xml:space="preserve">, </w:t>
      </w:r>
      <w:r>
        <w:t>“</w:t>
      </w:r>
      <w:r w:rsidR="00DB37CA">
        <w:t>2020-03-15</w:t>
      </w:r>
      <w:r>
        <w:t>”</w:t>
      </w:r>
      <w:r w:rsidR="00DB37CA">
        <w:t xml:space="preserve">, </w:t>
      </w:r>
      <w:r>
        <w:t>“</w:t>
      </w:r>
      <w:r w:rsidR="00DB37CA">
        <w:t>2020-03-19</w:t>
      </w:r>
      <w:r>
        <w:t>”</w:t>
      </w:r>
      <w:r w:rsidR="00DB37CA">
        <w:t xml:space="preserve">, </w:t>
      </w:r>
      <w:r>
        <w:t>“</w:t>
      </w:r>
      <w:r w:rsidR="00DB37CA">
        <w:t>2020-03-20</w:t>
      </w:r>
      <w:r>
        <w:t>”</w:t>
      </w:r>
      <w:r w:rsidR="00DB37CA">
        <w:t xml:space="preserve">, </w:t>
      </w:r>
      <w:r>
        <w:t>“</w:t>
      </w:r>
      <w:r w:rsidR="00DB37CA">
        <w:t>2020-04-07</w:t>
      </w:r>
      <w:r>
        <w:t>”</w:t>
      </w:r>
      <w:r w:rsidR="00DB37CA">
        <w:t xml:space="preserve">, </w:t>
      </w:r>
      <w:r>
        <w:t>“</w:t>
      </w:r>
      <w:r w:rsidR="00DB37CA">
        <w:t>2020-04-09</w:t>
      </w:r>
      <w:r>
        <w:t>”</w:t>
      </w:r>
    </w:p>
    <w:p w14:paraId="31084552" w14:textId="730E3D80" w:rsidR="00DB37CA" w:rsidRDefault="00DB37CA" w:rsidP="00DB37CA"/>
    <w:p w14:paraId="045A419A" w14:textId="3766CF4B" w:rsidR="00DB37CA" w:rsidRDefault="00DB37CA" w:rsidP="00DB37CA">
      <w:r>
        <w:t>Links to backup dates:</w:t>
      </w:r>
    </w:p>
    <w:p w14:paraId="7E2B4CC7" w14:textId="2B643063" w:rsidR="00DB37CA" w:rsidRDefault="00DB37CA" w:rsidP="00DB37CA">
      <w:pPr>
        <w:pStyle w:val="ListParagraph"/>
        <w:numPr>
          <w:ilvl w:val="0"/>
          <w:numId w:val="8"/>
        </w:numPr>
      </w:pPr>
      <w:hyperlink r:id="rId38" w:history="1">
        <w:r w:rsidRPr="00FC5DEF">
          <w:rPr>
            <w:rStyle w:val="Hyperlink"/>
          </w:rPr>
          <w:t>https://www.google.com/url?sa=t&amp;rct=j&amp;q=&amp;esrc=s&amp;source=web&amp;cd=16&amp;cad=rja&amp;uact=8&amp;ved=2ahUKEwiXmsicp-noAhXJJt8KHT-RBUg4ChAWMAV6BAgGEAE&amp;url=https%3A%2F%2Fon.msnbc.com%2F2uXwNz3&amp;usg=AOvVaw2ULlrJabGuHyMshhIVkW6B</w:t>
        </w:r>
      </w:hyperlink>
    </w:p>
    <w:p w14:paraId="116B5EA1" w14:textId="741A4EE7" w:rsidR="00DB37CA" w:rsidRDefault="00DB37CA" w:rsidP="00DB37CA">
      <w:pPr>
        <w:pStyle w:val="ListParagraph"/>
        <w:numPr>
          <w:ilvl w:val="0"/>
          <w:numId w:val="8"/>
        </w:numPr>
      </w:pPr>
      <w:hyperlink r:id="rId39" w:history="1">
        <w:r w:rsidRPr="00FC5DEF">
          <w:rPr>
            <w:rStyle w:val="Hyperlink"/>
          </w:rPr>
          <w:t>https://www.google.com/url?sa=t&amp;rct=j&amp;q=&amp;esrc=s&amp;source=web&amp;cd=40&amp;cad=rja&amp;uact=8&amp;ved=2ahUKEwiauoy1p-noAhWymeAKHV5sCAU4HhAWMAl6BAgGEAE&amp;url=https%3A%2F%2Fon.msnbc.com%2F39gAa2R&amp;usg=AOvVaw2-ToHcSATR_tpJCsscAikW</w:t>
        </w:r>
      </w:hyperlink>
    </w:p>
    <w:p w14:paraId="2DE4EC42" w14:textId="6DA91505" w:rsidR="00DB37CA" w:rsidRDefault="00DB37CA" w:rsidP="00DB37CA">
      <w:pPr>
        <w:pStyle w:val="ListParagraph"/>
        <w:numPr>
          <w:ilvl w:val="0"/>
          <w:numId w:val="8"/>
        </w:numPr>
      </w:pPr>
      <w:hyperlink r:id="rId40" w:history="1">
        <w:r w:rsidRPr="00FC5DEF">
          <w:rPr>
            <w:rStyle w:val="Hyperlink"/>
          </w:rPr>
          <w:t>https://www.google.com/url?sa=t&amp;rct=j&amp;q=&amp;esrc=s&amp;source=web&amp;cd=46&amp;cad=rja&amp;uact=8&amp;ved=2ahUKEwiK54fCp-noAhWNnOAKHQNNBwE4KBAWMAV6BAgHEAE&amp;url=https%3A%2F%2Fon.msnbc.com%2F2SVTkVg&amp;usg=AOvVaw0XywSn5_CHQaMAjvM5XnYO</w:t>
        </w:r>
      </w:hyperlink>
    </w:p>
    <w:p w14:paraId="68B8AD2F" w14:textId="4C500A03" w:rsidR="00DB37CA" w:rsidRDefault="00DB37CA" w:rsidP="00DB37CA">
      <w:pPr>
        <w:pStyle w:val="ListParagraph"/>
        <w:numPr>
          <w:ilvl w:val="0"/>
          <w:numId w:val="8"/>
        </w:numPr>
      </w:pPr>
      <w:hyperlink r:id="rId41" w:history="1">
        <w:r w:rsidRPr="00FC5DEF">
          <w:rPr>
            <w:rStyle w:val="Hyperlink"/>
          </w:rPr>
          <w:t>https://www.google.com/url?sa=t&amp;rct=j&amp;q=&amp;esrc=s&amp;source=web&amp;cd=47&amp;cad=rja&amp;uact=8&amp;ved=2ahUKEwiK54fCp-noAhWNnOAKHQNNBwE4KBAWMAZ6BAgKEAE&amp;url=https%3A%2F%2Fon.msnbc.com%2F2TKsUqT&amp;usg=AOvVaw1bgAETI01tvkknYe8lExnv</w:t>
        </w:r>
      </w:hyperlink>
    </w:p>
    <w:p w14:paraId="0A7CF0AE" w14:textId="703CA31A" w:rsidR="00DB37CA" w:rsidRDefault="00DB37CA" w:rsidP="00DB37CA">
      <w:pPr>
        <w:pStyle w:val="ListParagraph"/>
        <w:numPr>
          <w:ilvl w:val="0"/>
          <w:numId w:val="8"/>
        </w:numPr>
      </w:pPr>
      <w:hyperlink r:id="rId42" w:history="1">
        <w:r w:rsidRPr="00FC5DEF">
          <w:rPr>
            <w:rStyle w:val="Hyperlink"/>
          </w:rPr>
          <w:t>https://www.google.com/url?sa=t&amp;rct=j&amp;q=&amp;esrc=s&amp;source=web&amp;cd=9&amp;cad=rja&amp;uact=8&amp;ved=2ahUKEwjj7-3Zp-noAhXrdN8KHZGODEEQFjAIegQIAxAB&amp;url=https%3A%2F%2Fwww.msnbc.com%2Fweekends-with-alex-witt%2Fwatch%2Fhow-long-can-coronavirus-stay-alive-in-the-air-80687685668&amp;usg=AOvVaw2uviRIxnQWURYkq9uVEh8e</w:t>
        </w:r>
      </w:hyperlink>
    </w:p>
    <w:p w14:paraId="4FC85876" w14:textId="7F5C2C39" w:rsidR="00DB37CA" w:rsidRDefault="00DB37CA" w:rsidP="00DB37CA">
      <w:pPr>
        <w:pStyle w:val="ListParagraph"/>
        <w:numPr>
          <w:ilvl w:val="0"/>
          <w:numId w:val="8"/>
        </w:numPr>
      </w:pPr>
      <w:hyperlink r:id="rId43" w:history="1">
        <w:r w:rsidRPr="00FC5DEF">
          <w:rPr>
            <w:rStyle w:val="Hyperlink"/>
          </w:rPr>
          <w:t>https://www.google.com/url?sa=t&amp;rct=j&amp;q=&amp;esrc=s&amp;source=web&amp;cd=13&amp;cad=rja&amp;uact=8&amp;ved=2ahUKEwiW0aHtp-noAhXInuAKHe98AEU4ChAWMAJ6BAgDEAE&amp;url=https%3A%2F%2Fwww.msnbc.com%2F11th-hour%2Fwatch%2Fwhat-to-do-if-you-think-a-family-member-has-coronavirus-81048133700&amp;usg=AOvVaw2dDh3cpoyc3hp9V0H0I5nw</w:t>
        </w:r>
      </w:hyperlink>
    </w:p>
    <w:p w14:paraId="0DB4E603" w14:textId="00530C17" w:rsidR="00DB37CA" w:rsidRDefault="00DB37CA" w:rsidP="00DB37CA">
      <w:pPr>
        <w:pStyle w:val="ListParagraph"/>
        <w:numPr>
          <w:ilvl w:val="0"/>
          <w:numId w:val="8"/>
        </w:numPr>
      </w:pPr>
      <w:hyperlink r:id="rId44" w:history="1">
        <w:r w:rsidRPr="00FC5DEF">
          <w:rPr>
            <w:rStyle w:val="Hyperlink"/>
          </w:rPr>
          <w:t>https://www.google.com/url?sa=t&amp;rct=j&amp;q=&amp;esrc=s&amp;source=web&amp;cd=12&amp;cad=rja&amp;uact=8&amp;ved=2ahUKEwiW0aHtp-noAhXInuAKHe98AEU4ChAWMAF6BAgBEAE&amp;url=https%3A%2F%2Fwww.msnbc.com%2Frachel-maddow%2Fwatch%2Fdata-shows-shocking-racial-disparity-in-coronavirus-cases-81814085754&amp;usg=AOvVaw0qE1ctgVVibChK-2vRLnal</w:t>
        </w:r>
      </w:hyperlink>
    </w:p>
    <w:p w14:paraId="2136B0BE" w14:textId="22D283D2" w:rsidR="00DB37CA" w:rsidRDefault="00DB37CA" w:rsidP="00DB37CA"/>
    <w:p w14:paraId="0117D786" w14:textId="0AB3E70E" w:rsidR="00DB37CA" w:rsidRDefault="00DB37CA" w:rsidP="00DB37CA"/>
    <w:p w14:paraId="5CEE4F55" w14:textId="3D665269" w:rsidR="00DB37CA" w:rsidRDefault="00DB37CA" w:rsidP="00DB37CA">
      <w:bookmarkStart w:id="0" w:name="_GoBack"/>
      <w:bookmarkEnd w:id="0"/>
    </w:p>
    <w:p w14:paraId="19745A84" w14:textId="25A83E1D" w:rsidR="00DB37CA" w:rsidRDefault="00DB37CA" w:rsidP="00DB37CA">
      <w:pPr>
        <w:pStyle w:val="Heading1"/>
      </w:pPr>
      <w:r>
        <w:lastRenderedPageBreak/>
        <w:t>NY Times</w:t>
      </w:r>
    </w:p>
    <w:p w14:paraId="4263A365" w14:textId="08E48A8F" w:rsidR="00DB37CA" w:rsidRDefault="00DB37CA" w:rsidP="00DB37CA">
      <w:r>
        <w:t>Dates:</w:t>
      </w:r>
    </w:p>
    <w:p w14:paraId="3C9DB90D" w14:textId="04BB3515" w:rsidR="00DB37CA" w:rsidRDefault="00A554C2" w:rsidP="00DB37CA">
      <w:r>
        <w:t>“</w:t>
      </w:r>
      <w:r w:rsidR="00DB37CA">
        <w:t>2020-01-28</w:t>
      </w:r>
      <w:r>
        <w:t>”</w:t>
      </w:r>
      <w:r w:rsidR="00DB37CA">
        <w:t xml:space="preserve">, </w:t>
      </w:r>
      <w:r>
        <w:t>“</w:t>
      </w:r>
      <w:r w:rsidR="00DB37CA">
        <w:t>2020-01-29</w:t>
      </w:r>
      <w:r>
        <w:t>”</w:t>
      </w:r>
      <w:r w:rsidR="00DB37CA">
        <w:t xml:space="preserve">, </w:t>
      </w:r>
      <w:r>
        <w:t>“</w:t>
      </w:r>
      <w:r w:rsidR="00DB37CA">
        <w:t>2020-02-01</w:t>
      </w:r>
      <w:r>
        <w:t>”</w:t>
      </w:r>
      <w:r w:rsidR="00DB37CA">
        <w:t xml:space="preserve">, </w:t>
      </w:r>
      <w:r>
        <w:t>“</w:t>
      </w:r>
      <w:r w:rsidR="00DB37CA">
        <w:t>2020-02-02</w:t>
      </w:r>
      <w:r>
        <w:t>”</w:t>
      </w:r>
      <w:r w:rsidR="00DB37CA">
        <w:t xml:space="preserve">, </w:t>
      </w:r>
      <w:r>
        <w:t>“</w:t>
      </w:r>
      <w:r w:rsidR="00DB37CA">
        <w:t>2020-02-24</w:t>
      </w:r>
      <w:r>
        <w:t>”</w:t>
      </w:r>
      <w:r w:rsidR="00DB37CA">
        <w:t xml:space="preserve">, </w:t>
      </w:r>
      <w:r>
        <w:t>“</w:t>
      </w:r>
      <w:r w:rsidR="00DB37CA">
        <w:t>2020-02-25</w:t>
      </w:r>
      <w:r>
        <w:t>”</w:t>
      </w:r>
      <w:r w:rsidR="00DB37CA">
        <w:t xml:space="preserve">, </w:t>
      </w:r>
      <w:r>
        <w:t>“</w:t>
      </w:r>
      <w:r w:rsidR="00DB37CA">
        <w:t>2020-03-11</w:t>
      </w:r>
      <w:r>
        <w:t>”</w:t>
      </w:r>
      <w:r w:rsidR="00DB37CA">
        <w:t xml:space="preserve">, </w:t>
      </w:r>
      <w:r>
        <w:t>“</w:t>
      </w:r>
      <w:r w:rsidR="00DB37CA">
        <w:t>2020-03-12</w:t>
      </w:r>
      <w:r>
        <w:t>”</w:t>
      </w:r>
      <w:r w:rsidR="00DB37CA">
        <w:t xml:space="preserve">, </w:t>
      </w:r>
      <w:r>
        <w:t>“</w:t>
      </w:r>
      <w:r w:rsidR="00DB37CA">
        <w:t>2020-03-16</w:t>
      </w:r>
      <w:r>
        <w:t>”</w:t>
      </w:r>
      <w:r w:rsidR="00DB37CA">
        <w:t xml:space="preserve">, </w:t>
      </w:r>
      <w:r>
        <w:t>“</w:t>
      </w:r>
      <w:r w:rsidR="00DB37CA">
        <w:t>2020-03-17</w:t>
      </w:r>
      <w:r>
        <w:t>”</w:t>
      </w:r>
      <w:r w:rsidR="00DB37CA">
        <w:t xml:space="preserve">, </w:t>
      </w:r>
      <w:r>
        <w:t>“</w:t>
      </w:r>
      <w:r w:rsidR="00DB37CA">
        <w:t>2020-04-01</w:t>
      </w:r>
      <w:r>
        <w:t>”</w:t>
      </w:r>
      <w:r w:rsidR="00DB37CA">
        <w:t xml:space="preserve">, </w:t>
      </w:r>
      <w:r>
        <w:t>“</w:t>
      </w:r>
      <w:r w:rsidR="00DB37CA">
        <w:t>2020-04-03</w:t>
      </w:r>
      <w:r>
        <w:t>”</w:t>
      </w:r>
      <w:r w:rsidR="00DB37CA">
        <w:t xml:space="preserve">, </w:t>
      </w:r>
      <w:r>
        <w:t>“</w:t>
      </w:r>
      <w:r w:rsidR="00DB37CA">
        <w:t>2020-04-07</w:t>
      </w:r>
      <w:r>
        <w:t>”</w:t>
      </w:r>
      <w:r w:rsidR="00DB37CA">
        <w:t xml:space="preserve">, </w:t>
      </w:r>
      <w:r>
        <w:t>“</w:t>
      </w:r>
      <w:r w:rsidR="00DB37CA">
        <w:t>2020-04-10</w:t>
      </w:r>
      <w:r>
        <w:t>”</w:t>
      </w:r>
    </w:p>
    <w:p w14:paraId="7CF16A64" w14:textId="548B89D8" w:rsidR="00DB37CA" w:rsidRDefault="00DB37CA" w:rsidP="00DB37CA"/>
    <w:p w14:paraId="083405B4" w14:textId="062ADB7E" w:rsidR="00DB37CA" w:rsidRDefault="00DB37CA" w:rsidP="00DB37CA">
      <w:r>
        <w:t>Links to backup dates:</w:t>
      </w:r>
    </w:p>
    <w:p w14:paraId="7106B71B" w14:textId="7F6ED563" w:rsidR="00DB37CA" w:rsidRDefault="00DB37CA" w:rsidP="00DB37CA">
      <w:pPr>
        <w:pStyle w:val="ListParagraph"/>
        <w:numPr>
          <w:ilvl w:val="0"/>
          <w:numId w:val="9"/>
        </w:numPr>
      </w:pPr>
      <w:hyperlink r:id="rId45" w:history="1">
        <w:r w:rsidRPr="00FC5DEF">
          <w:rPr>
            <w:rStyle w:val="Hyperlink"/>
          </w:rPr>
          <w:t>https://www.google.com/url?sa=t&amp;rct=j&amp;q=&amp;esrc=s&amp;source=web&amp;cd=17&amp;cad=rja&amp;uact=8&amp;ved=2ahUKEwjXk-eYqOnoAhWyV98KHbiZC5M4ChAWMAZ6BAgIEAE&amp;url=https%3A%2F%2Fwww.nytimes.com%2F2020%2F01%2F29%2Fworld%2Fasia%2Fcoronavirus-china.html&amp;usg=AOvVaw1UW6_BZhNeHat8iWUYTIHv</w:t>
        </w:r>
      </w:hyperlink>
    </w:p>
    <w:p w14:paraId="367006A2" w14:textId="43A78553" w:rsidR="00DB37CA" w:rsidRDefault="00DB37CA" w:rsidP="00DB37CA">
      <w:pPr>
        <w:pStyle w:val="ListParagraph"/>
        <w:numPr>
          <w:ilvl w:val="0"/>
          <w:numId w:val="9"/>
        </w:numPr>
      </w:pPr>
      <w:hyperlink r:id="rId46" w:history="1">
        <w:r w:rsidRPr="00FC5DEF">
          <w:rPr>
            <w:rStyle w:val="Hyperlink"/>
          </w:rPr>
          <w:t>https://www.google.com/url?sa=t&amp;rct=j&amp;q=&amp;esrc=s&amp;source=web&amp;cd=13&amp;cad=rja&amp;uact=8&amp;ved=2ahUKEwjXk-eYqOnoAhWyV98KHbiZC5M4ChAWMAJ6BAgEEAE&amp;url=https%3A%2F%2Fwww.nytimes.com%2F2020%2F02%2F02%2Fhealth%2Fcoronavirus-pandemic-china.html&amp;usg=AOvVaw3wMvoPWMRWjr-jMC768gUp</w:t>
        </w:r>
      </w:hyperlink>
    </w:p>
    <w:p w14:paraId="32684327" w14:textId="3D652A22" w:rsidR="00DB37CA" w:rsidRDefault="00DB37CA" w:rsidP="00DB37CA">
      <w:pPr>
        <w:pStyle w:val="ListParagraph"/>
        <w:numPr>
          <w:ilvl w:val="0"/>
          <w:numId w:val="9"/>
        </w:numPr>
      </w:pPr>
      <w:hyperlink r:id="rId47" w:history="1">
        <w:r w:rsidRPr="00FC5DEF">
          <w:rPr>
            <w:rStyle w:val="Hyperlink"/>
          </w:rPr>
          <w:t>https://www.google.com/url?sa=t&amp;rct=j&amp;q=&amp;esrc=s&amp;source=web&amp;cd=29&amp;cad=rja&amp;uact=8&amp;ved=2ahUKEwiar8_BqOnoAhXpc98KHXhuDE84FBAWMAh6BAgEEAE&amp;url=https%3A%2F%2Fwww.nytimes.com%2F2020%2F02%2F25%2Fworld%2Fasia%2Fcoronavirus-news.html&amp;usg=AOvVaw1qqusp5bKLNKS07MIo2vIa</w:t>
        </w:r>
      </w:hyperlink>
    </w:p>
    <w:p w14:paraId="5C79690C" w14:textId="39F62325" w:rsidR="00DB37CA" w:rsidRDefault="00DB37CA" w:rsidP="00DB37CA">
      <w:pPr>
        <w:pStyle w:val="ListParagraph"/>
        <w:numPr>
          <w:ilvl w:val="0"/>
          <w:numId w:val="9"/>
        </w:numPr>
      </w:pPr>
      <w:hyperlink r:id="rId48" w:history="1">
        <w:r w:rsidRPr="00FC5DEF">
          <w:rPr>
            <w:rStyle w:val="Hyperlink"/>
          </w:rPr>
          <w:t>https://www.google.com/url?sa=t&amp;rct=j&amp;q=&amp;esrc=s&amp;source=web&amp;cd=11&amp;cad=rja&amp;uact=8&amp;ved=2ahUKEwjTxPHaqOnoAhWMnOAKHYqfD1AQFjAKegQIAhAB&amp;url=https%3A%2F%2Fwww.nytimes.com%2F2020%2F03%2F12%2Fworld%2Fcoronavirus-live-news-updates.html&amp;usg=AOvVaw3AQtTJsMV_U5_gGz_KHKnJ</w:t>
        </w:r>
      </w:hyperlink>
    </w:p>
    <w:p w14:paraId="2DA9BAA0" w14:textId="6B162C4C" w:rsidR="00DB37CA" w:rsidRDefault="00DB37CA" w:rsidP="00DB37CA">
      <w:pPr>
        <w:pStyle w:val="ListParagraph"/>
        <w:numPr>
          <w:ilvl w:val="0"/>
          <w:numId w:val="9"/>
        </w:numPr>
      </w:pPr>
      <w:hyperlink r:id="rId49" w:history="1">
        <w:r w:rsidRPr="00FC5DEF">
          <w:rPr>
            <w:rStyle w:val="Hyperlink"/>
          </w:rPr>
          <w:t>https://www.google.com/url?sa=t&amp;rct=j&amp;q=&amp;esrc=s&amp;source=web&amp;cd=14&amp;cad=rja&amp;uact=8&amp;ved=2ahUKEwjTxPHaqOnoAhWMnOAKHYqfD1AQFjANegQICRAB&amp;url=https%3A%2F%2Fwww.nytimes.com%2F2020%2F03%2F17%2Fworld%2Fcoronavirus-update-latest-news.html&amp;usg=AOvVaw0cvGYABN2Oy91qi_aacvOG</w:t>
        </w:r>
      </w:hyperlink>
    </w:p>
    <w:p w14:paraId="0E20D60A" w14:textId="7E1B9AC0" w:rsidR="00DB37CA" w:rsidRDefault="00DB37CA" w:rsidP="00DB37CA">
      <w:pPr>
        <w:pStyle w:val="ListParagraph"/>
        <w:numPr>
          <w:ilvl w:val="0"/>
          <w:numId w:val="9"/>
        </w:numPr>
      </w:pPr>
      <w:hyperlink r:id="rId50" w:history="1">
        <w:r w:rsidRPr="00FC5DEF">
          <w:rPr>
            <w:rStyle w:val="Hyperlink"/>
          </w:rPr>
          <w:t>https://www.google.com/url?sa=t&amp;rct=j&amp;q=&amp;esrc=s&amp;source=web&amp;cd=13&amp;cad=rja&amp;uact=8&amp;ved=2ahUKEwjTxPHaqOnoAhWMnOAKHYqfD1AQFjAMegQICBAB&amp;url=https%3A%2F%2Fwww.nytimes.com%2F2020%2F04%2F03%2Fworld%2Fcoronavirus-news-updates.html&amp;usg=AOvVaw3qCQ4AcOTWHq9Jrk0sO3VC</w:t>
        </w:r>
      </w:hyperlink>
    </w:p>
    <w:p w14:paraId="520809C3" w14:textId="32D1AD27" w:rsidR="00DB37CA" w:rsidRDefault="00DB37CA" w:rsidP="00DB37CA">
      <w:pPr>
        <w:pStyle w:val="ListParagraph"/>
        <w:numPr>
          <w:ilvl w:val="0"/>
          <w:numId w:val="9"/>
        </w:numPr>
      </w:pPr>
      <w:hyperlink r:id="rId51" w:history="1">
        <w:r w:rsidRPr="00FC5DEF">
          <w:rPr>
            <w:rStyle w:val="Hyperlink"/>
          </w:rPr>
          <w:t>https://www.google.com/url?sa=t&amp;rct=j&amp;q=&amp;esrc=s&amp;source=web&amp;cd=15&amp;cad=rja&amp;uact=8&amp;ved=2ahUKEwjTxPHaqOnoAhWMnOAKHYqfD1AQFjAOegQIChAB&amp;url=https%3A%2F%2Fwww.nytimes.com%2F2020%2F04%2F10%2Fus%2Fcoronavirus-live-updates.html&amp;usg=AOvVaw2FZDCKq40lK1fzqQNk2PA4</w:t>
        </w:r>
      </w:hyperlink>
    </w:p>
    <w:p w14:paraId="6BDF6A65" w14:textId="09429B63" w:rsidR="00DB37CA" w:rsidRDefault="00DB37CA" w:rsidP="00DB37CA"/>
    <w:p w14:paraId="5B4FDA8A" w14:textId="217FB51B" w:rsidR="00DB37CA" w:rsidRDefault="00DB37CA" w:rsidP="00DB37CA"/>
    <w:p w14:paraId="3B537F89" w14:textId="0D50837D" w:rsidR="00DB37CA" w:rsidRDefault="00DB37CA" w:rsidP="00DB37CA"/>
    <w:p w14:paraId="64D10848" w14:textId="6FD0E495" w:rsidR="00DB37CA" w:rsidRDefault="00DB37CA" w:rsidP="00DB37CA">
      <w:pPr>
        <w:pStyle w:val="Heading1"/>
      </w:pPr>
      <w:r>
        <w:lastRenderedPageBreak/>
        <w:t>VICE News</w:t>
      </w:r>
    </w:p>
    <w:p w14:paraId="3BDE0BDD" w14:textId="2FF83B2A" w:rsidR="00DB37CA" w:rsidRDefault="00DB37CA" w:rsidP="00DB37CA">
      <w:r>
        <w:t>Dates:</w:t>
      </w:r>
    </w:p>
    <w:p w14:paraId="37DEF578" w14:textId="0045F66D" w:rsidR="00DB37CA" w:rsidRDefault="00A554C2" w:rsidP="00DB37CA">
      <w:r>
        <w:t>“</w:t>
      </w:r>
      <w:r w:rsidR="00DB37CA">
        <w:t>2020-02-12</w:t>
      </w:r>
      <w:r>
        <w:t>”</w:t>
      </w:r>
      <w:r w:rsidR="00DB37CA">
        <w:t xml:space="preserve">, </w:t>
      </w:r>
      <w:r>
        <w:t>“</w:t>
      </w:r>
      <w:r w:rsidR="00DB37CA">
        <w:t>2020-02-13</w:t>
      </w:r>
      <w:r>
        <w:t>”</w:t>
      </w:r>
      <w:r w:rsidR="00DB37CA">
        <w:t xml:space="preserve">, </w:t>
      </w:r>
      <w:r>
        <w:t>“</w:t>
      </w:r>
      <w:r w:rsidR="00DB37CA">
        <w:t>2020-02-26</w:t>
      </w:r>
      <w:r>
        <w:t>”</w:t>
      </w:r>
      <w:r w:rsidR="00DB37CA">
        <w:t xml:space="preserve">, </w:t>
      </w:r>
      <w:r>
        <w:t>“</w:t>
      </w:r>
      <w:r w:rsidR="00DB37CA">
        <w:t>2020-02-27</w:t>
      </w:r>
      <w:r>
        <w:t>”</w:t>
      </w:r>
      <w:r w:rsidR="00DB37CA">
        <w:t xml:space="preserve">, </w:t>
      </w:r>
      <w:r>
        <w:t>“</w:t>
      </w:r>
      <w:r w:rsidR="00DB37CA">
        <w:t>2020-03-04</w:t>
      </w:r>
      <w:r>
        <w:t>”</w:t>
      </w:r>
      <w:r w:rsidR="00DB37CA">
        <w:t xml:space="preserve">, </w:t>
      </w:r>
      <w:r>
        <w:t>“</w:t>
      </w:r>
      <w:r w:rsidR="00DB37CA">
        <w:t>2020-03-05</w:t>
      </w:r>
      <w:r>
        <w:t>”</w:t>
      </w:r>
      <w:r w:rsidR="00DB37CA">
        <w:t xml:space="preserve">, </w:t>
      </w:r>
      <w:r>
        <w:t>“</w:t>
      </w:r>
      <w:r w:rsidR="00DB37CA">
        <w:t>2020-03-12</w:t>
      </w:r>
      <w:r>
        <w:t>”</w:t>
      </w:r>
      <w:r w:rsidR="00DB37CA">
        <w:t xml:space="preserve">, </w:t>
      </w:r>
      <w:r>
        <w:t>“</w:t>
      </w:r>
      <w:r w:rsidR="00DB37CA">
        <w:t>2020-03-13</w:t>
      </w:r>
      <w:r>
        <w:t>”</w:t>
      </w:r>
      <w:r w:rsidR="00DB37CA">
        <w:t xml:space="preserve">, </w:t>
      </w:r>
      <w:r>
        <w:t>“</w:t>
      </w:r>
      <w:r w:rsidR="00DB37CA">
        <w:t>2020-03-22</w:t>
      </w:r>
      <w:r>
        <w:t>”</w:t>
      </w:r>
      <w:r w:rsidR="00DB37CA">
        <w:t xml:space="preserve">, </w:t>
      </w:r>
      <w:r>
        <w:t>“</w:t>
      </w:r>
      <w:r w:rsidR="00DB37CA">
        <w:t>2020-03-23</w:t>
      </w:r>
      <w:r>
        <w:t>”</w:t>
      </w:r>
      <w:r w:rsidR="00DB37CA">
        <w:t xml:space="preserve">, </w:t>
      </w:r>
      <w:r>
        <w:t>“</w:t>
      </w:r>
      <w:r w:rsidR="00DB37CA">
        <w:t>2020-04-05</w:t>
      </w:r>
      <w:r>
        <w:t>”</w:t>
      </w:r>
      <w:r w:rsidR="00DB37CA">
        <w:t xml:space="preserve">, </w:t>
      </w:r>
      <w:r>
        <w:t>“</w:t>
      </w:r>
      <w:r w:rsidR="00DB37CA">
        <w:t>2020-04-06</w:t>
      </w:r>
      <w:r>
        <w:t>”</w:t>
      </w:r>
      <w:r w:rsidR="00DB37CA">
        <w:t xml:space="preserve">, </w:t>
      </w:r>
      <w:r>
        <w:t>“</w:t>
      </w:r>
      <w:r w:rsidR="00DB37CA">
        <w:t>2020-04-07</w:t>
      </w:r>
      <w:r>
        <w:t>”</w:t>
      </w:r>
      <w:r w:rsidR="00DB37CA">
        <w:t xml:space="preserve">, </w:t>
      </w:r>
      <w:r>
        <w:t>“</w:t>
      </w:r>
      <w:r w:rsidR="00DB37CA">
        <w:t>2020-04-09</w:t>
      </w:r>
      <w:r>
        <w:t>”</w:t>
      </w:r>
    </w:p>
    <w:p w14:paraId="44AF59D7" w14:textId="77777777" w:rsidR="00DB37CA" w:rsidRDefault="00DB37CA" w:rsidP="00DB37CA"/>
    <w:p w14:paraId="4BF55C79" w14:textId="0AB3D3D8" w:rsidR="00DB37CA" w:rsidRDefault="00DB37CA" w:rsidP="00DB37CA">
      <w:r>
        <w:t>Links to backup dates:</w:t>
      </w:r>
    </w:p>
    <w:p w14:paraId="2FD2ABAF" w14:textId="179E538E" w:rsidR="00DB37CA" w:rsidRDefault="00DB37CA" w:rsidP="00DB37CA">
      <w:pPr>
        <w:pStyle w:val="ListParagraph"/>
        <w:numPr>
          <w:ilvl w:val="0"/>
          <w:numId w:val="10"/>
        </w:numPr>
      </w:pPr>
      <w:hyperlink r:id="rId52" w:history="1">
        <w:r w:rsidRPr="00FC5DEF">
          <w:rPr>
            <w:rStyle w:val="Hyperlink"/>
          </w:rPr>
          <w:t>https://www.google.com/url?sa=t&amp;rct=j&amp;q=&amp;esrc=s&amp;source=web&amp;cd=13&amp;cad=rja&amp;uact=8&amp;ved=2ahUKEwjXlbnBqenoAhUnWN8KHdOyDLc4ChAWMAJ6BAgEEAE&amp;url=https%3A%2F%2Fwww.vice.com%2Fen_us%2Farticle%2Fg5xj9x%2Fthe-coronavirus-outbreak-just-got-much-much-worse&amp;usg=AOvVaw3228cfmMzBF-2sZumCgR7o</w:t>
        </w:r>
      </w:hyperlink>
    </w:p>
    <w:p w14:paraId="0917F63C" w14:textId="2A783C64" w:rsidR="00DB37CA" w:rsidRDefault="00DB37CA" w:rsidP="00DB37CA">
      <w:pPr>
        <w:pStyle w:val="ListParagraph"/>
        <w:numPr>
          <w:ilvl w:val="0"/>
          <w:numId w:val="10"/>
        </w:numPr>
      </w:pPr>
      <w:hyperlink r:id="rId53" w:history="1">
        <w:r w:rsidRPr="00FC5DEF">
          <w:rPr>
            <w:rStyle w:val="Hyperlink"/>
          </w:rPr>
          <w:t>https://www.google.com/url?sa=t&amp;rct=j&amp;q=&amp;esrc=s&amp;source=web&amp;cd=15&amp;cad=rja&amp;uact=8&amp;ved=2ahUKEwjXlbnBqenoAhUnWN8KHdOyDLc4ChAWMAR6BAgDEAE&amp;url=https%3A%2F%2Fwww.vice.com%2Fen_us%2Farticle%2Fakw4gp%2Fhow-to-prepare-for-coronavirus&amp;usg=AOvVaw1M6UMikebhs4FlJWn_5ovY</w:t>
        </w:r>
      </w:hyperlink>
    </w:p>
    <w:p w14:paraId="61B19727" w14:textId="77002C76" w:rsidR="00DB37CA" w:rsidRDefault="00DB37CA" w:rsidP="00DB37CA">
      <w:pPr>
        <w:pStyle w:val="ListParagraph"/>
        <w:numPr>
          <w:ilvl w:val="0"/>
          <w:numId w:val="10"/>
        </w:numPr>
      </w:pPr>
      <w:hyperlink r:id="rId54" w:history="1">
        <w:r w:rsidRPr="00FC5DEF">
          <w:rPr>
            <w:rStyle w:val="Hyperlink"/>
          </w:rPr>
          <w:t>https://www.google.com/url?sa=t&amp;rct=j&amp;q=&amp;esrc=s&amp;source=web&amp;cd=28&amp;cad=rja&amp;uact=8&amp;ved=2ahUKEwjkl_3-qenoAhWSUt8KHUUwA344FBAWMAd6BAgJEAE&amp;url=https%3A%2F%2Fwww.vice.com%2Fen_us%2Farticle%2Fk7exqm%2Fhow-to-deal-with-coronavirus-if-you-have-ocd-or-anxiety&amp;usg=AOvVaw2QGOIlZ7npCQ5-v0oKw7yv</w:t>
        </w:r>
      </w:hyperlink>
    </w:p>
    <w:p w14:paraId="4A0E077A" w14:textId="7B39A354" w:rsidR="00DB37CA" w:rsidRDefault="00DB37CA" w:rsidP="00DB37CA">
      <w:pPr>
        <w:pStyle w:val="ListParagraph"/>
        <w:numPr>
          <w:ilvl w:val="0"/>
          <w:numId w:val="10"/>
        </w:numPr>
      </w:pPr>
      <w:hyperlink r:id="rId55" w:history="1">
        <w:r w:rsidRPr="00FC5DEF">
          <w:rPr>
            <w:rStyle w:val="Hyperlink"/>
          </w:rPr>
          <w:t>https://www.google.com/url?sa=t&amp;rct=j&amp;q=&amp;esrc=s&amp;source=web&amp;cd=12&amp;cad=rja&amp;uact=8&amp;ved=2ahUKEwjXlbnBqenoAhUnWN8KHdOyDLc4ChAWMAF6BAgBEAE&amp;url=https%3A%2F%2Fwww.vice.com%2Fen_us%2Farticle%2F5dmqyk%2Fnaomi-klein-interview-on-coronavirus-and-disaster-capitalism-shock-doctrine&amp;usg=AOvVaw1oL18T1ywhXrDEH0qKT3S7</w:t>
        </w:r>
      </w:hyperlink>
    </w:p>
    <w:p w14:paraId="2F01CF79" w14:textId="01A85DC5" w:rsidR="00DB37CA" w:rsidRDefault="00DB37CA" w:rsidP="00DB37CA">
      <w:pPr>
        <w:pStyle w:val="ListParagraph"/>
        <w:numPr>
          <w:ilvl w:val="0"/>
          <w:numId w:val="10"/>
        </w:numPr>
      </w:pPr>
      <w:hyperlink r:id="rId56" w:history="1">
        <w:r w:rsidRPr="00FC5DEF">
          <w:rPr>
            <w:rStyle w:val="Hyperlink"/>
          </w:rPr>
          <w:t>https://www.google.com/url?sa=t&amp;rct=j&amp;q=&amp;esrc=s&amp;source=web&amp;cd=35&amp;cad=rja&amp;uact=8&amp;ved=2ahUKEwj9-4iNqunoAhXtRd8KHSV2D4I4HhAWMAR6BAgGEAE&amp;url=https%3A%2F%2Fwww.vice.com%2Fen_us%2Farticle%2Fqjdakw%2Famericas-supercomputers-are-now-helping-scientists-fight-coronavirus&amp;usg=AOvVaw1yY1ZHF0G8IyaVYmKEmTKN</w:t>
        </w:r>
      </w:hyperlink>
    </w:p>
    <w:p w14:paraId="1873B84D" w14:textId="7E125F53" w:rsidR="00DB37CA" w:rsidRDefault="00DB37CA" w:rsidP="00DB37CA">
      <w:pPr>
        <w:pStyle w:val="ListParagraph"/>
        <w:numPr>
          <w:ilvl w:val="0"/>
          <w:numId w:val="10"/>
        </w:numPr>
      </w:pPr>
      <w:hyperlink r:id="rId57" w:history="1">
        <w:r w:rsidRPr="00FC5DEF">
          <w:rPr>
            <w:rStyle w:val="Hyperlink"/>
          </w:rPr>
          <w:t>https://www.google.com/url?sa=t&amp;rct=j&amp;q=&amp;esrc=s&amp;source=web&amp;cd=6&amp;cad=rja&amp;uact=8&amp;ved=2ahUKEwj0jdqbqunoAhVkRN8KHfGqAdYQFjAFegQIBhAB&amp;url=https%3A%2F%2Fwww.vice.com%2Fen_us%2Farticle%2Fwxe9yq%2Fthe-chinese-government-has-convinced-its-citizens-that-the-us-army-brought-coronavirus-to-wuhan&amp;usg=AOvVaw301xg3PDsDXg_AOynZYXiN</w:t>
        </w:r>
      </w:hyperlink>
    </w:p>
    <w:p w14:paraId="7640F9EE" w14:textId="14F1F93D" w:rsidR="00DB37CA" w:rsidRDefault="00DB37CA" w:rsidP="00DB37CA">
      <w:pPr>
        <w:pStyle w:val="ListParagraph"/>
        <w:numPr>
          <w:ilvl w:val="0"/>
          <w:numId w:val="10"/>
        </w:numPr>
      </w:pPr>
      <w:hyperlink r:id="rId58" w:history="1">
        <w:r w:rsidRPr="00FC5DEF">
          <w:rPr>
            <w:rStyle w:val="Hyperlink"/>
          </w:rPr>
          <w:t>https://www.google.com/url?sa=t&amp;rct=j&amp;q=&amp;esrc=s&amp;source=web&amp;cd=3&amp;cad=rja&amp;uact=8&amp;ved=2ahUKEwj0jdqbqunoAhVkRN8KHfGqAdYQFjACegQIAxAB&amp;url=https%3A%2F%2Fwww.vice.com%2Fen_us%2Farticle%2Fbvge5q%2Fsnowden-warns-governments-are-using-coronavirus-to-build-the-architecture-of-oppression&amp;usg=AOvVaw1t3rxmztPqqNuJH3TgpqNO</w:t>
        </w:r>
      </w:hyperlink>
    </w:p>
    <w:p w14:paraId="4334A3B6" w14:textId="77777777" w:rsidR="00DB37CA" w:rsidRPr="00DB37CA" w:rsidRDefault="00DB37CA" w:rsidP="00DB37CA"/>
    <w:sectPr w:rsidR="00DB37CA" w:rsidRPr="00DB37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CC1B61"/>
    <w:multiLevelType w:val="hybridMultilevel"/>
    <w:tmpl w:val="82B6F3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C36CE0"/>
    <w:multiLevelType w:val="hybridMultilevel"/>
    <w:tmpl w:val="5BBCD1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C50BD9"/>
    <w:multiLevelType w:val="hybridMultilevel"/>
    <w:tmpl w:val="87703D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9628ED"/>
    <w:multiLevelType w:val="hybridMultilevel"/>
    <w:tmpl w:val="9BA0E0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1B1A0A"/>
    <w:multiLevelType w:val="hybridMultilevel"/>
    <w:tmpl w:val="98E2B7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746679"/>
    <w:multiLevelType w:val="hybridMultilevel"/>
    <w:tmpl w:val="A9FA67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7FC57AB"/>
    <w:multiLevelType w:val="hybridMultilevel"/>
    <w:tmpl w:val="F83224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CA1F4E"/>
    <w:multiLevelType w:val="hybridMultilevel"/>
    <w:tmpl w:val="13ECB5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D87A20"/>
    <w:multiLevelType w:val="hybridMultilevel"/>
    <w:tmpl w:val="1298B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F70F51"/>
    <w:multiLevelType w:val="hybridMultilevel"/>
    <w:tmpl w:val="1C6CA0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B0C5052"/>
    <w:multiLevelType w:val="hybridMultilevel"/>
    <w:tmpl w:val="36D862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9"/>
  </w:num>
  <w:num w:numId="5">
    <w:abstractNumId w:val="8"/>
  </w:num>
  <w:num w:numId="6">
    <w:abstractNumId w:val="1"/>
  </w:num>
  <w:num w:numId="7">
    <w:abstractNumId w:val="7"/>
  </w:num>
  <w:num w:numId="8">
    <w:abstractNumId w:val="2"/>
  </w:num>
  <w:num w:numId="9">
    <w:abstractNumId w:val="4"/>
  </w:num>
  <w:num w:numId="10">
    <w:abstractNumId w:val="10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2NzAzMTC1MAPxlHSUglOLizPz80AKDGsBGQlHxSwAAAA="/>
  </w:docVars>
  <w:rsids>
    <w:rsidRoot w:val="00ED4AA3"/>
    <w:rsid w:val="00034803"/>
    <w:rsid w:val="002D7DC7"/>
    <w:rsid w:val="003A22D9"/>
    <w:rsid w:val="00474818"/>
    <w:rsid w:val="005135CE"/>
    <w:rsid w:val="00A554C2"/>
    <w:rsid w:val="00AC77EA"/>
    <w:rsid w:val="00B2365F"/>
    <w:rsid w:val="00B96497"/>
    <w:rsid w:val="00D85DED"/>
    <w:rsid w:val="00DB37CA"/>
    <w:rsid w:val="00E563EE"/>
    <w:rsid w:val="00ED4AA3"/>
    <w:rsid w:val="00F23AF6"/>
    <w:rsid w:val="00F415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A43133"/>
  <w15:chartTrackingRefBased/>
  <w15:docId w15:val="{B753ACCF-FDB3-41FB-86D2-AD39AAB7C2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C77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C77E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C77E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C77E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C77EA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AC77E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AC77E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36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49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94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google.com/url?sa=t&amp;rct=j&amp;q=&amp;esrc=s&amp;source=web&amp;cd=10&amp;cad=rja&amp;uact=8&amp;ved=2ahUKEwiNx6T3l-noAhUDnOAKHXAtD8AQFjAJegQICBAB&amp;url=https%3A%2F%2Fwww.foxnews.com%2Fhealth%2Fhow-did-the-coronavirus-outbreak-start&amp;usg=AOvVaw3bqqlV_hFnspXMSScb55Rm" TargetMode="External"/><Relationship Id="rId18" Type="http://schemas.openxmlformats.org/officeDocument/2006/relationships/hyperlink" Target="https://www.google.com/url?sa=t&amp;rct=j&amp;q=&amp;esrc=s&amp;source=web&amp;cd=8&amp;cad=rja&amp;uact=8&amp;ved=2ahUKEwjI7r2BmenoAhWOTd8KHQwzBrkQFjAHegQICRAB&amp;url=https%3A%2F%2Fwww.foxnews.com%2Fscience%2Fcoronavirus-achilles-heel-found&amp;usg=AOvVaw0yBe5yjZ7b5fm8_73USCB2" TargetMode="External"/><Relationship Id="rId26" Type="http://schemas.openxmlformats.org/officeDocument/2006/relationships/hyperlink" Target="https://www.google.com/url?sa=t&amp;rct=j&amp;q=&amp;esrc=s&amp;source=web&amp;cd=8&amp;cad=rja&amp;uact=8&amp;ved=2ahUKEwiMmaybmunoAhXJV98KHRCuD3MQFjAHegQIBxAB&amp;url=https%3A%2F%2Fabcnews.go.com%2FPolitics%2Fcoronavirus-disproportionately-killing-black-community-experts%2Fstory%3Fid%3D70011986&amp;usg=AOvVaw3kPyCK36LqADrPPBigS8Ws" TargetMode="External"/><Relationship Id="rId39" Type="http://schemas.openxmlformats.org/officeDocument/2006/relationships/hyperlink" Target="https://www.google.com/url?sa=t&amp;rct=j&amp;q=&amp;esrc=s&amp;source=web&amp;cd=40&amp;cad=rja&amp;uact=8&amp;ved=2ahUKEwiauoy1p-noAhWymeAKHV5sCAU4HhAWMAl6BAgGEAE&amp;url=https%3A%2F%2Fon.msnbc.com%2F39gAa2R&amp;usg=AOvVaw2-ToHcSATR_tpJCsscAikW" TargetMode="External"/><Relationship Id="rId21" Type="http://schemas.openxmlformats.org/officeDocument/2006/relationships/hyperlink" Target="https://www.google.com/url?sa=t&amp;rct=j&amp;q=&amp;esrc=s&amp;source=web&amp;cd=6&amp;cad=rja&amp;uact=8&amp;ved=2ahUKEwiMmaybmunoAhXJV98KHRCuD3MQFjAFegQICBAB&amp;url=https%3A%2F%2Fabcnews.go.com%2FInternational%2Fchina-counts-72000-cases-coronavirus-death-toll-rises%2Fstory%3Fid%3D69041764&amp;usg=AOvVaw13MEMINvMj9qCIcz4ypqAL" TargetMode="External"/><Relationship Id="rId34" Type="http://schemas.openxmlformats.org/officeDocument/2006/relationships/hyperlink" Target="https://www.google.com/url?sa=t&amp;rct=j&amp;q=&amp;esrc=s&amp;source=web&amp;cd=50&amp;cad=rja&amp;uact=8&amp;ved=2ahUKEwjznMnCpenoAhVqZN8KHde8Bvs4KBAWMAl6BAgKEAE&amp;url=https%3A%2F%2Fwww.cnn.com%2F2020%2F01%2F20%2Fhealth%2Fwhat-is-coronavirus-explained%2Findex.html&amp;usg=AOvVaw1ZvAr7rbXjm9W6rQMLIYZ5" TargetMode="External"/><Relationship Id="rId42" Type="http://schemas.openxmlformats.org/officeDocument/2006/relationships/hyperlink" Target="https://www.google.com/url?sa=t&amp;rct=j&amp;q=&amp;esrc=s&amp;source=web&amp;cd=9&amp;cad=rja&amp;uact=8&amp;ved=2ahUKEwjj7-3Zp-noAhXrdN8KHZGODEEQFjAIegQIAxAB&amp;url=https%3A%2F%2Fwww.msnbc.com%2Fweekends-with-alex-witt%2Fwatch%2Fhow-long-can-coronavirus-stay-alive-in-the-air-80687685668&amp;usg=AOvVaw2uviRIxnQWURYkq9uVEh8e" TargetMode="External"/><Relationship Id="rId47" Type="http://schemas.openxmlformats.org/officeDocument/2006/relationships/hyperlink" Target="https://www.google.com/url?sa=t&amp;rct=j&amp;q=&amp;esrc=s&amp;source=web&amp;cd=29&amp;cad=rja&amp;uact=8&amp;ved=2ahUKEwiar8_BqOnoAhXpc98KHXhuDE84FBAWMAh6BAgEEAE&amp;url=https%3A%2F%2Fwww.nytimes.com%2F2020%2F02%2F25%2Fworld%2Fasia%2Fcoronavirus-news.html&amp;usg=AOvVaw1qqusp5bKLNKS07MIo2vIa" TargetMode="External"/><Relationship Id="rId50" Type="http://schemas.openxmlformats.org/officeDocument/2006/relationships/hyperlink" Target="https://www.google.com/url?sa=t&amp;rct=j&amp;q=&amp;esrc=s&amp;source=web&amp;cd=13&amp;cad=rja&amp;uact=8&amp;ved=2ahUKEwjTxPHaqOnoAhWMnOAKHYqfD1AQFjAMegQICBAB&amp;url=https%3A%2F%2Fwww.nytimes.com%2F2020%2F04%2F03%2Fworld%2Fcoronavirus-news-updates.html&amp;usg=AOvVaw3qCQ4AcOTWHq9Jrk0sO3VC" TargetMode="External"/><Relationship Id="rId55" Type="http://schemas.openxmlformats.org/officeDocument/2006/relationships/hyperlink" Target="https://www.google.com/url?sa=t&amp;rct=j&amp;q=&amp;esrc=s&amp;source=web&amp;cd=12&amp;cad=rja&amp;uact=8&amp;ved=2ahUKEwjXlbnBqenoAhUnWN8KHdOyDLc4ChAWMAF6BAgBEAE&amp;url=https%3A%2F%2Fwww.vice.com%2Fen_us%2Farticle%2F5dmqyk%2Fnaomi-klein-interview-on-coronavirus-and-disaster-capitalism-shock-doctrine&amp;usg=AOvVaw1oL18T1ywhXrDEH0qKT3S7" TargetMode="External"/><Relationship Id="rId7" Type="http://schemas.openxmlformats.org/officeDocument/2006/relationships/hyperlink" Target="https://www.google.com/url?sa=t&amp;rct=j&amp;q=&amp;esrc=s&amp;source=web&amp;cd=3&amp;cad=rja&amp;uact=8&amp;ved=2ahUKEwifsrv3k-noAhWxTd8KHXLHBhwQFjACegQIAxAB&amp;url=https%3A%2F%2Fwww.nbcnews.com%2Fhealth%2Fhealth-news%2Famericans-should-prepare-coronavirus-spread-u-s-cdc-says-n1142556&amp;usg=AOvVaw3JnEpFcpkMrUFVw3RovLWs" TargetMode="External"/><Relationship Id="rId12" Type="http://schemas.openxmlformats.org/officeDocument/2006/relationships/hyperlink" Target="https://www.google.com/url?sa=t&amp;rct=j&amp;q=&amp;esrc=s&amp;source=web&amp;cd=16&amp;cad=rja&amp;uact=8&amp;ved=2ahUKEwiL6ZPbl-noAhWtiOAKHRbxC9k4ChAWMAV6BAgGEAE&amp;url=https%3A%2F%2Fwww.nbcnews.com%2Fnews%2Fus-news%2Fmore-2-200-coronavirus-deaths-nursing-homes-federal-government-isn-n1181026&amp;usg=AOvVaw2lTRf-i4CmEcg-6zUbAbap" TargetMode="External"/><Relationship Id="rId17" Type="http://schemas.openxmlformats.org/officeDocument/2006/relationships/hyperlink" Target="https://www.google.com/url?sa=t&amp;rct=j&amp;q=&amp;esrc=s&amp;source=web&amp;cd=2&amp;cad=rja&amp;uact=8&amp;ved=2ahUKEwjI7r2BmenoAhWOTd8KHQwzBrkQFjABegQIBhAB&amp;url=https%3A%2F%2Fwww.foxnews.com%2Fscience%2Fcoronavirus-may-be-most-infectious-when-symptoms-are-mildest-small-study-finds&amp;usg=AOvVaw0drcCylCRnRts3-kyCha-w" TargetMode="External"/><Relationship Id="rId25" Type="http://schemas.openxmlformats.org/officeDocument/2006/relationships/hyperlink" Target="https://www.google.com/url?sa=t&amp;rct=j&amp;q=&amp;esrc=s&amp;source=web&amp;cd=4&amp;cad=rja&amp;uact=8&amp;ved=2ahUKEwiMmaybmunoAhXJV98KHRCuD3MQFjADegQIAxAB&amp;url=https%3A%2F%2Fabcnews.go.com%2FHealth%2Fcoronavirus-live-updates-cuomo-calls-stimulus-bill-reckless%2Fstory%3Fid%3D69806200&amp;usg=AOvVaw2sfm8zFF4OBAqec73ZB0WT" TargetMode="External"/><Relationship Id="rId33" Type="http://schemas.openxmlformats.org/officeDocument/2006/relationships/hyperlink" Target="https://www.google.com/url?sa=t&amp;rct=j&amp;q=&amp;esrc=s&amp;source=web&amp;cd=3&amp;cad=rja&amp;uact=8&amp;ved=2ahUKEwipmM3QnOnoAhWMmuAKHfVBAfwQFjACegQIAhAB&amp;url=https%3A%2F%2Fwww.cbsnews.com%2Flive-updates%2Fcoronavirus-pandemic-covid-19-latest-news-2020-04-08%2F&amp;usg=AOvVaw2ZnxFuPUpFGD9NlyABC5r_" TargetMode="External"/><Relationship Id="rId38" Type="http://schemas.openxmlformats.org/officeDocument/2006/relationships/hyperlink" Target="https://www.google.com/url?sa=t&amp;rct=j&amp;q=&amp;esrc=s&amp;source=web&amp;cd=16&amp;cad=rja&amp;uact=8&amp;ved=2ahUKEwiXmsicp-noAhXJJt8KHT-RBUg4ChAWMAV6BAgGEAE&amp;url=https%3A%2F%2Fon.msnbc.com%2F2uXwNz3&amp;usg=AOvVaw2ULlrJabGuHyMshhIVkW6B" TargetMode="External"/><Relationship Id="rId46" Type="http://schemas.openxmlformats.org/officeDocument/2006/relationships/hyperlink" Target="https://www.google.com/url?sa=t&amp;rct=j&amp;q=&amp;esrc=s&amp;source=web&amp;cd=13&amp;cad=rja&amp;uact=8&amp;ved=2ahUKEwjXk-eYqOnoAhWyV98KHbiZC5M4ChAWMAJ6BAgEEAE&amp;url=https%3A%2F%2Fwww.nytimes.com%2F2020%2F02%2F02%2Fhealth%2Fcoronavirus-pandemic-china.html&amp;usg=AOvVaw3wMvoPWMRWjr-jMC768gUp" TargetMode="External"/><Relationship Id="rId59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google.com/url?sa=t&amp;rct=j&amp;q=&amp;esrc=s&amp;source=web&amp;cd=52&amp;cad=rja&amp;uact=8&amp;ved=2ahUKEwjFz-fwmOnoAhWhd98KHfYuDPY4MhAWMAF6BAgCEAE&amp;url=https%3A%2F%2Fwww.foxnews.com%2Fhealth%2Fcoronavirus-in-us-state-by-state-breakdown&amp;usg=AOvVaw2vaBC2Ez3STEXdCjp0EQvA" TargetMode="External"/><Relationship Id="rId20" Type="http://schemas.openxmlformats.org/officeDocument/2006/relationships/hyperlink" Target="https://www.google.com/url?sa=t&amp;rct=j&amp;q=&amp;esrc=s&amp;source=web&amp;cd=14&amp;cad=rja&amp;uact=8&amp;ved=2ahUKEwiKiMeAmunoAhWinOAKHTNTD384ChAWMAN6BAgDEAE&amp;url=https%3A%2F%2Fabcnews.go.com%2FHealth%2Fworld-health-organization-decide-coronavirus-global-health-emergency%2Fstory%3Fid%3D68639487&amp;usg=AOvVaw3ZPlO_Yp9gj49JZoReAPFD" TargetMode="External"/><Relationship Id="rId29" Type="http://schemas.openxmlformats.org/officeDocument/2006/relationships/hyperlink" Target="https://www.google.com/url?sa=t&amp;rct=j&amp;q=&amp;esrc=s&amp;source=web&amp;cd=38&amp;cad=rja&amp;uact=8&amp;ved=2ahUKEwjUurHsm-noAhWBl-AKHXd-CX44HhAWMAd6BAgKEAE&amp;url=https%3A%2F%2Fwww.cbsnews.com%2Flive-updates%2Fcoronavirus-outbreak-death-toll-infections-latest-news-updates-2020-02-28%2F&amp;usg=AOvVaw1YYzGT6os-ROL-_8A1Kq7G" TargetMode="External"/><Relationship Id="rId41" Type="http://schemas.openxmlformats.org/officeDocument/2006/relationships/hyperlink" Target="https://www.google.com/url?sa=t&amp;rct=j&amp;q=&amp;esrc=s&amp;source=web&amp;cd=47&amp;cad=rja&amp;uact=8&amp;ved=2ahUKEwiK54fCp-noAhWNnOAKHQNNBwE4KBAWMAZ6BAgKEAE&amp;url=https%3A%2F%2Fon.msnbc.com%2F2TKsUqT&amp;usg=AOvVaw1bgAETI01tvkknYe8lExnv" TargetMode="External"/><Relationship Id="rId54" Type="http://schemas.openxmlformats.org/officeDocument/2006/relationships/hyperlink" Target="https://www.google.com/url?sa=t&amp;rct=j&amp;q=&amp;esrc=s&amp;source=web&amp;cd=28&amp;cad=rja&amp;uact=8&amp;ved=2ahUKEwjkl_3-qenoAhWSUt8KHUUwA344FBAWMAd6BAgJEAE&amp;url=https%3A%2F%2Fwww.vice.com%2Fen_us%2Farticle%2Fk7exqm%2Fhow-to-deal-with-coronavirus-if-you-have-ocd-or-anxiety&amp;usg=AOvVaw2QGOIlZ7npCQ5-v0oKw7yv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abcnews.go.com/Health/timeline-coronavirus-started/story?id=69435165" TargetMode="External"/><Relationship Id="rId11" Type="http://schemas.openxmlformats.org/officeDocument/2006/relationships/hyperlink" Target="https://www.google.com/url?sa=t&amp;rct=j&amp;q=&amp;esrc=s&amp;source=web&amp;cd=1&amp;cad=rja&amp;uact=8&amp;ved=2ahUKEwifsrv3k-noAhWxTd8KHXLHBhwQFjAAegQIARAB&amp;url=https%3A%2F%2Fwww.nbcnews.com%2Fhealth%2Fhealth-news%2Fcan-you-catch-coronavirus-twice-you-ll-probably-be-immune-n1171976&amp;usg=AOvVaw1a9THzEBHuboz7T-TbjKg2" TargetMode="External"/><Relationship Id="rId24" Type="http://schemas.openxmlformats.org/officeDocument/2006/relationships/hyperlink" Target="https://www.google.com/url?sa=t&amp;rct=j&amp;q=&amp;esrc=s&amp;source=web&amp;cd=3&amp;cad=rja&amp;uact=8&amp;ved=2ahUKEwiMmaybmunoAhXJV98KHRCuD3MQFjACegQIBRAB&amp;url=https%3A%2F%2Fabcnews.go.com%2FHealth%2Fcoronavirus-live-updates-drastic-measures-issued-globally-pandemic%2Fstory%3Fid%3D69551458&amp;usg=AOvVaw1wp9LLdEhIrLESDehtQ-z-" TargetMode="External"/><Relationship Id="rId32" Type="http://schemas.openxmlformats.org/officeDocument/2006/relationships/hyperlink" Target="https://www.google.com/url?sa=t&amp;rct=j&amp;q=&amp;esrc=s&amp;source=web&amp;cd=1&amp;cad=rja&amp;uact=8&amp;ved=2ahUKEwipmM3QnOnoAhWMmuAKHfVBAfwQFjAAegQIARAB&amp;url=https%3A%2F%2Fwww.cbsnews.com%2Flive-updates%2Fcoronavirus-pandemic-covid-19-latest-news-2020-04-03%2F&amp;usg=AOvVaw1kYyX6SmyHT5oIK-UKFG3Y" TargetMode="External"/><Relationship Id="rId37" Type="http://schemas.openxmlformats.org/officeDocument/2006/relationships/hyperlink" Target="https://www.google.com/url?sa=t&amp;rct=j&amp;q=&amp;esrc=s&amp;source=web&amp;cd=20&amp;cad=rja&amp;uact=8&amp;ved=2ahUKEwjYhtrApunoAhVNMt8KHTaOBgc4ChAWMAl6BAgDEAE&amp;url=https%3A%2F%2Fwww.cnn.com%2F2020%2F04%2F10%2Fhealth%2Fsmoking-weed-coronavirus-wellness%2Findex.html&amp;usg=AOvVaw3iVbbgyrb8XYOcgd_ROuwM" TargetMode="External"/><Relationship Id="rId40" Type="http://schemas.openxmlformats.org/officeDocument/2006/relationships/hyperlink" Target="https://www.google.com/url?sa=t&amp;rct=j&amp;q=&amp;esrc=s&amp;source=web&amp;cd=46&amp;cad=rja&amp;uact=8&amp;ved=2ahUKEwiK54fCp-noAhWNnOAKHQNNBwE4KBAWMAV6BAgHEAE&amp;url=https%3A%2F%2Fon.msnbc.com%2F2SVTkVg&amp;usg=AOvVaw0XywSn5_CHQaMAjvM5XnYO" TargetMode="External"/><Relationship Id="rId45" Type="http://schemas.openxmlformats.org/officeDocument/2006/relationships/hyperlink" Target="https://www.google.com/url?sa=t&amp;rct=j&amp;q=&amp;esrc=s&amp;source=web&amp;cd=17&amp;cad=rja&amp;uact=8&amp;ved=2ahUKEwjXk-eYqOnoAhWyV98KHbiZC5M4ChAWMAZ6BAgIEAE&amp;url=https%3A%2F%2Fwww.nytimes.com%2F2020%2F01%2F29%2Fworld%2Fasia%2Fcoronavirus-china.html&amp;usg=AOvVaw1UW6_BZhNeHat8iWUYTIHv" TargetMode="External"/><Relationship Id="rId53" Type="http://schemas.openxmlformats.org/officeDocument/2006/relationships/hyperlink" Target="https://www.google.com/url?sa=t&amp;rct=j&amp;q=&amp;esrc=s&amp;source=web&amp;cd=15&amp;cad=rja&amp;uact=8&amp;ved=2ahUKEwjXlbnBqenoAhUnWN8KHdOyDLc4ChAWMAR6BAgDEAE&amp;url=https%3A%2F%2Fwww.vice.com%2Fen_us%2Farticle%2Fakw4gp%2Fhow-to-prepare-for-coronavirus&amp;usg=AOvVaw1M6UMikebhs4FlJWn_5ovY" TargetMode="External"/><Relationship Id="rId58" Type="http://schemas.openxmlformats.org/officeDocument/2006/relationships/hyperlink" Target="https://www.google.com/url?sa=t&amp;rct=j&amp;q=&amp;esrc=s&amp;source=web&amp;cd=3&amp;cad=rja&amp;uact=8&amp;ved=2ahUKEwj0jdqbqunoAhVkRN8KHfGqAdYQFjACegQIAxAB&amp;url=https%3A%2F%2Fwww.vice.com%2Fen_us%2Farticle%2Fbvge5q%2Fsnowden-warns-governments-are-using-coronavirus-to-build-the-architecture-of-oppression&amp;usg=AOvVaw1t3rxmztPqqNuJH3TgpqNO" TargetMode="External"/><Relationship Id="rId5" Type="http://schemas.openxmlformats.org/officeDocument/2006/relationships/hyperlink" Target="https://www.nytimes.com/article/coronavirus-timeline.html" TargetMode="External"/><Relationship Id="rId15" Type="http://schemas.openxmlformats.org/officeDocument/2006/relationships/hyperlink" Target="https://www.google.com/url?sa=t&amp;rct=j&amp;q=&amp;esrc=s&amp;source=web&amp;cd=12&amp;cad=rja&amp;uact=8&amp;ved=2ahUKEwiw55-tmOnoAhVLmuAKHYkHD184ChAWMAF6BAgHEAE&amp;url=https%3A%2F%2Fwww.foxnews.com%2Fscience%2Fthe-coronavirus-did-not-escape-from-a-lab-heres-how-we-know&amp;usg=AOvVaw0M00XWSt4IdCH2ZYL1E7az" TargetMode="External"/><Relationship Id="rId23" Type="http://schemas.openxmlformats.org/officeDocument/2006/relationships/hyperlink" Target="https://www.google.com/url?sa=t&amp;rct=j&amp;q=&amp;esrc=s&amp;source=web&amp;cd=1&amp;cad=rja&amp;uact=8&amp;ved=2ahUKEwiMmaybmunoAhXJV98KHRCuD3MQFjAAegQIARAB&amp;url=https%3A%2F%2Fabcnews.go.com%2FInternational%2Flatest-american-infected-coronavirus-1st-case-community-spread%2Fstory%3Fid%3D69251035&amp;usg=AOvVaw0b3pdCN0ZjkoStTLQ2Qtqy" TargetMode="External"/><Relationship Id="rId28" Type="http://schemas.openxmlformats.org/officeDocument/2006/relationships/hyperlink" Target="https://www.google.com/url?sa=t&amp;rct=j&amp;q=&amp;esrc=s&amp;source=web&amp;cd=31&amp;cad=rja&amp;uact=8&amp;ved=2ahUKEwjUurHsm-noAhWBl-AKHXd-CX44HhAWMAB6BAgCEAE&amp;url=https%3A%2F%2Fwww.cbsnews.com%2Fnews%2Fcoronavirus-what-are-symptoms-fast-facts-china-wuhan-virus-death-toll%2F&amp;usg=AOvVaw3wWUIXDWH4kBZ8X6BidctL" TargetMode="External"/><Relationship Id="rId36" Type="http://schemas.openxmlformats.org/officeDocument/2006/relationships/hyperlink" Target="https://www.google.com/url?sa=t&amp;rct=j&amp;q=&amp;esrc=s&amp;source=web&amp;cd=12&amp;cad=rja&amp;uact=8&amp;ved=2ahUKEwjYhtrApunoAhVNMt8KHTaOBgc4ChAWMAF6BAgCEAE&amp;url=https%3A%2F%2Fwww.cnn.com%2F2020%2F04%2F02%2Fhealth%2Faerosol-coronavirus-spread-white-house-letter%2Findex.html&amp;usg=AOvVaw2fRQHS7jS87b8M3DdpEOqP" TargetMode="External"/><Relationship Id="rId49" Type="http://schemas.openxmlformats.org/officeDocument/2006/relationships/hyperlink" Target="https://www.google.com/url?sa=t&amp;rct=j&amp;q=&amp;esrc=s&amp;source=web&amp;cd=14&amp;cad=rja&amp;uact=8&amp;ved=2ahUKEwjTxPHaqOnoAhWMnOAKHYqfD1AQFjANegQICRAB&amp;url=https%3A%2F%2Fwww.nytimes.com%2F2020%2F03%2F17%2Fworld%2Fcoronavirus-update-latest-news.html&amp;usg=AOvVaw0cvGYABN2Oy91qi_aacvOG" TargetMode="External"/><Relationship Id="rId57" Type="http://schemas.openxmlformats.org/officeDocument/2006/relationships/hyperlink" Target="https://www.google.com/url?sa=t&amp;rct=j&amp;q=&amp;esrc=s&amp;source=web&amp;cd=6&amp;cad=rja&amp;uact=8&amp;ved=2ahUKEwj0jdqbqunoAhVkRN8KHfGqAdYQFjAFegQIBhAB&amp;url=https%3A%2F%2Fwww.vice.com%2Fen_us%2Farticle%2Fwxe9yq%2Fthe-chinese-government-has-convinced-its-citizens-that-the-us-army-brought-coronavirus-to-wuhan&amp;usg=AOvVaw301xg3PDsDXg_AOynZYXiN" TargetMode="External"/><Relationship Id="rId10" Type="http://schemas.openxmlformats.org/officeDocument/2006/relationships/hyperlink" Target="https://www.google.com/url?sa=t&amp;rct=j&amp;q=&amp;esrc=s&amp;source=web&amp;cd=5&amp;cad=rja&amp;uact=8&amp;ved=2ahUKEwifsrv3k-noAhWxTd8KHXLHBhwQFjAEegQIBRAB&amp;url=https%3A%2F%2Fwww.nbcnews.com%2Fhealth%2Fhealth-news%2Fblog%2F2020-03-10-coronavirus-news-n1153801&amp;usg=AOvVaw2wSl8x2oThbB06R1TNPQKB" TargetMode="External"/><Relationship Id="rId19" Type="http://schemas.openxmlformats.org/officeDocument/2006/relationships/hyperlink" Target="https://www.google.com/url?sa=t&amp;rct=j&amp;q=&amp;esrc=s&amp;source=web&amp;cd=9&amp;cad=rja&amp;uact=8&amp;ved=2ahUKEwjI7r2BmenoAhWOTd8KHQwzBrkQFjAIegQIChAB&amp;url=https%3A%2F%2Fwww.foxnews.com%2Fhealth%2Fcan-mosquitoes-spread-coronavirus&amp;usg=AOvVaw0Qw7CsZI2wO8T7STVFq8FU" TargetMode="External"/><Relationship Id="rId31" Type="http://schemas.openxmlformats.org/officeDocument/2006/relationships/hyperlink" Target="https://www.google.com/url?sa=t&amp;rct=j&amp;q=&amp;esrc=s&amp;source=web&amp;cd=16&amp;cad=rja&amp;uact=8&amp;ved=2ahUKEwi8672wnOnoAhVug-AKHQN-DcA4ChAWMAV6BAgGEAE&amp;url=https%3A%2F%2Fwww.cbsnews.com%2Flive-updates%2Fcoronavirus-cases-update-news-latest-covid-19-2020-03-28%2F&amp;usg=AOvVaw1-FspCFSvnAehIaHazdamL" TargetMode="External"/><Relationship Id="rId44" Type="http://schemas.openxmlformats.org/officeDocument/2006/relationships/hyperlink" Target="https://www.google.com/url?sa=t&amp;rct=j&amp;q=&amp;esrc=s&amp;source=web&amp;cd=12&amp;cad=rja&amp;uact=8&amp;ved=2ahUKEwiW0aHtp-noAhXInuAKHe98AEU4ChAWMAF6BAgBEAE&amp;url=https%3A%2F%2Fwww.msnbc.com%2Frachel-maddow%2Fwatch%2Fdata-shows-shocking-racial-disparity-in-coronavirus-cases-81814085754&amp;usg=AOvVaw0qE1ctgVVibChK-2vRLnal" TargetMode="External"/><Relationship Id="rId52" Type="http://schemas.openxmlformats.org/officeDocument/2006/relationships/hyperlink" Target="https://www.google.com/url?sa=t&amp;rct=j&amp;q=&amp;esrc=s&amp;source=web&amp;cd=13&amp;cad=rja&amp;uact=8&amp;ved=2ahUKEwjXlbnBqenoAhUnWN8KHdOyDLc4ChAWMAJ6BAgEEAE&amp;url=https%3A%2F%2Fwww.vice.com%2Fen_us%2Farticle%2Fg5xj9x%2Fthe-coronavirus-outbreak-just-got-much-much-worse&amp;usg=AOvVaw3228cfmMzBF-2sZumCgR7o" TargetMode="External"/><Relationship Id="rId6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www.google.com/url?sa=t&amp;rct=j&amp;q=&amp;esrc=s&amp;source=web&amp;cd=8&amp;cad=rja&amp;uact=8&amp;ved=2ahUKEwifsrv3k-noAhWxTd8KHXLHBhwQFjAHegQICBAB&amp;url=https%3A%2F%2Fwww.nbcnews.com%2Fhealth%2Fhealth-news%2Fblog%2F2020-02-26-coronavirus-news-n1143556&amp;usg=AOvVaw22Ce5V3oeacXwb3klICDaU" TargetMode="External"/><Relationship Id="rId14" Type="http://schemas.openxmlformats.org/officeDocument/2006/relationships/hyperlink" Target="https://www.google.com/url?sa=t&amp;rct=j&amp;q=&amp;esrc=s&amp;source=web&amp;cd=11&amp;cad=rja&amp;uact=8&amp;ved=2ahUKEwiw55-tmOnoAhVLmuAKHYkHD184ChAWMAB6BAgBEAE&amp;url=https%3A%2F%2Fwww.foxnews.com%2Fhealth%2Fwhat-happens-after-you-get-over-the-coronavirus&amp;usg=AOvVaw3P6TpZJSU0VC5VAfn4g6gH" TargetMode="External"/><Relationship Id="rId22" Type="http://schemas.openxmlformats.org/officeDocument/2006/relationships/hyperlink" Target="https://www.google.com/url?sa=t&amp;rct=j&amp;q=&amp;esrc=s&amp;source=web&amp;cd=2&amp;cad=rja&amp;uact=8&amp;ved=2ahUKEwiMmaybmunoAhXJV98KHRCuD3MQFjABegQIBhAB&amp;url=https%3A%2F%2Fabcnews.go.com%2FHealth%2Fhealth-experts-warn-life-saving-coronavirus-vaccine-years%2Fstory%3Fid%3D69032902&amp;usg=AOvVaw3jVJUITqUVtHhWg0CRU450" TargetMode="External"/><Relationship Id="rId27" Type="http://schemas.openxmlformats.org/officeDocument/2006/relationships/hyperlink" Target="https://www.google.com/url?sa=t&amp;rct=j&amp;q=&amp;esrc=s&amp;source=web&amp;cd=21&amp;cad=rja&amp;uact=8&amp;ved=2ahUKEwi6uMTZm-noAhWJct8KHRByC1E4FBAWMAB6BAgBEAE&amp;url=https%3A%2F%2Fwww.cbsnews.com%2Flive-updates%2Fcoronavirus-usa-confirmed-cases-news-death-toll-latest-2020-02-04%2F&amp;usg=AOvVaw34jmI3AJdh_WneaTotiqzK" TargetMode="External"/><Relationship Id="rId30" Type="http://schemas.openxmlformats.org/officeDocument/2006/relationships/hyperlink" Target="https://www.google.com/url?sa=t&amp;rct=j&amp;q=&amp;esrc=s&amp;source=web&amp;cd=6&amp;cad=rja&amp;uact=8&amp;ved=2ahUKEwjQuI6TnOnoAhXnYt8KHZPAAgQQFjAFegQIBhAB&amp;url=https%3A%2F%2Fwww.cbsnews.com%2Flive-updates%2Fcoronavirus-disease-covid-19-latest-news-2020-03-18%2F&amp;usg=AOvVaw1gnU1PAxLDkXKTkvC7H6LN" TargetMode="External"/><Relationship Id="rId35" Type="http://schemas.openxmlformats.org/officeDocument/2006/relationships/hyperlink" Target="https://www.google.com/url?sa=t&amp;rct=j&amp;q=&amp;esrc=s&amp;source=web&amp;cd=18&amp;cad=rja&amp;uact=8&amp;ved=2ahUKEwjYhtrApunoAhVNMt8KHTaOBgc4ChAWMAd6BAgIEAE&amp;url=https%3A%2F%2Fwww.cnn.com%2F2020%2F03%2F04%2Fhealth%2Fdebunking-coronavirus-myths-trnd%2Findex.html&amp;usg=AOvVaw3_W2dYflB6yGG69t5YTJ4I" TargetMode="External"/><Relationship Id="rId43" Type="http://schemas.openxmlformats.org/officeDocument/2006/relationships/hyperlink" Target="https://www.google.com/url?sa=t&amp;rct=j&amp;q=&amp;esrc=s&amp;source=web&amp;cd=13&amp;cad=rja&amp;uact=8&amp;ved=2ahUKEwiW0aHtp-noAhXInuAKHe98AEU4ChAWMAJ6BAgDEAE&amp;url=https%3A%2F%2Fwww.msnbc.com%2F11th-hour%2Fwatch%2Fwhat-to-do-if-you-think-a-family-member-has-coronavirus-81048133700&amp;usg=AOvVaw2dDh3cpoyc3hp9V0H0I5nw" TargetMode="External"/><Relationship Id="rId48" Type="http://schemas.openxmlformats.org/officeDocument/2006/relationships/hyperlink" Target="https://www.google.com/url?sa=t&amp;rct=j&amp;q=&amp;esrc=s&amp;source=web&amp;cd=11&amp;cad=rja&amp;uact=8&amp;ved=2ahUKEwjTxPHaqOnoAhWMnOAKHYqfD1AQFjAKegQIAhAB&amp;url=https%3A%2F%2Fwww.nytimes.com%2F2020%2F03%2F12%2Fworld%2Fcoronavirus-live-news-updates.html&amp;usg=AOvVaw3AQtTJsMV_U5_gGz_KHKnJ" TargetMode="External"/><Relationship Id="rId56" Type="http://schemas.openxmlformats.org/officeDocument/2006/relationships/hyperlink" Target="https://www.google.com/url?sa=t&amp;rct=j&amp;q=&amp;esrc=s&amp;source=web&amp;cd=35&amp;cad=rja&amp;uact=8&amp;ved=2ahUKEwj9-4iNqunoAhXtRd8KHSV2D4I4HhAWMAR6BAgGEAE&amp;url=https%3A%2F%2Fwww.vice.com%2Fen_us%2Farticle%2Fqjdakw%2Famericas-supercomputers-are-now-helping-scientists-fight-coronavirus&amp;usg=AOvVaw1yY1ZHF0G8IyaVYmKEmTKN" TargetMode="External"/><Relationship Id="rId8" Type="http://schemas.openxmlformats.org/officeDocument/2006/relationships/hyperlink" Target="https://www.google.com/url?sa=t&amp;rct=j&amp;q=&amp;esrc=s&amp;source=web&amp;cd=9&amp;cad=rja&amp;uact=8&amp;ved=2ahUKEwifsrv3k-noAhWxTd8KHXLHBhwQFjAIegQIChAB&amp;url=https%3A%2F%2Fwww.nbcnews.com%2Fscience%2Fscience-news%2Fwhere-did-new-coronavirus-come-past-outbreaks-provide-hints-n1144521&amp;usg=AOvVaw1S5zy4STFu-CQjb75jzV_9" TargetMode="External"/><Relationship Id="rId51" Type="http://schemas.openxmlformats.org/officeDocument/2006/relationships/hyperlink" Target="https://www.google.com/url?sa=t&amp;rct=j&amp;q=&amp;esrc=s&amp;source=web&amp;cd=15&amp;cad=rja&amp;uact=8&amp;ved=2ahUKEwjTxPHaqOnoAhWMnOAKHYqfD1AQFjAOegQIChAB&amp;url=https%3A%2F%2Fwww.nytimes.com%2F2020%2F04%2F10%2Fus%2Fcoronavirus-live-updates.html&amp;usg=AOvVaw2FZDCKq40lK1fzqQNk2PA4" TargetMode="External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92</TotalTime>
  <Pages>8</Pages>
  <Words>4932</Words>
  <Characters>28119</Characters>
  <Application>Microsoft Office Word</Application>
  <DocSecurity>0</DocSecurity>
  <Lines>234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Ferry</dc:creator>
  <cp:keywords/>
  <dc:description/>
  <cp:lastModifiedBy>Nicholas Ferry</cp:lastModifiedBy>
  <cp:revision>7</cp:revision>
  <dcterms:created xsi:type="dcterms:W3CDTF">2020-04-14T20:44:00Z</dcterms:created>
  <dcterms:modified xsi:type="dcterms:W3CDTF">2020-04-16T16:39:00Z</dcterms:modified>
</cp:coreProperties>
</file>